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2ADB14" w14:textId="77777777" w:rsidR="005E0060" w:rsidRPr="00E12995" w:rsidRDefault="005E0060">
      <w:pPr>
        <w:rPr>
          <w:rFonts w:ascii="Calibri" w:hAnsi="Calibri" w:cs="Times New Roman"/>
        </w:rPr>
      </w:pPr>
    </w:p>
    <w:p w14:paraId="032369E8" w14:textId="77777777" w:rsidR="005E0060" w:rsidRPr="00E12995" w:rsidRDefault="005E0060">
      <w:pPr>
        <w:rPr>
          <w:rFonts w:ascii="Calibri" w:hAnsi="Calibri" w:cs="Times New Roman"/>
        </w:rPr>
      </w:pPr>
    </w:p>
    <w:p w14:paraId="00A2A261" w14:textId="77777777" w:rsidR="005E0060" w:rsidRPr="00E12995" w:rsidRDefault="005E0060">
      <w:pPr>
        <w:rPr>
          <w:rFonts w:ascii="Calibri" w:hAnsi="Calibri" w:cs="Times New Roman"/>
        </w:rPr>
      </w:pPr>
    </w:p>
    <w:p w14:paraId="7A3C2673" w14:textId="77777777" w:rsidR="005E0060" w:rsidRPr="00E12995" w:rsidRDefault="005E0060">
      <w:pPr>
        <w:rPr>
          <w:rFonts w:ascii="Calibri" w:hAnsi="Calibri" w:cs="Times New Roman"/>
        </w:rPr>
      </w:pPr>
    </w:p>
    <w:p w14:paraId="709BF7FD" w14:textId="77777777" w:rsidR="005E0060" w:rsidRPr="00E12995" w:rsidRDefault="005E0060">
      <w:pPr>
        <w:rPr>
          <w:rFonts w:ascii="Calibri" w:hAnsi="Calibri" w:cs="Times New Roman"/>
        </w:rPr>
      </w:pPr>
    </w:p>
    <w:p w14:paraId="2A85996D" w14:textId="77777777" w:rsidR="005E0060" w:rsidRPr="00E12995" w:rsidRDefault="005E0060">
      <w:pPr>
        <w:rPr>
          <w:rFonts w:ascii="Calibri" w:hAnsi="Calibri" w:cs="Times New Roman"/>
        </w:rPr>
      </w:pPr>
    </w:p>
    <w:p w14:paraId="625BAF74" w14:textId="77777777" w:rsidR="005E0060" w:rsidRPr="00E12995" w:rsidRDefault="005E0060">
      <w:pPr>
        <w:rPr>
          <w:rFonts w:ascii="Calibri" w:hAnsi="Calibri" w:cs="Times New Roman"/>
        </w:rPr>
      </w:pPr>
    </w:p>
    <w:p w14:paraId="7266F291" w14:textId="77777777" w:rsidR="005E0060" w:rsidRPr="00E12995" w:rsidRDefault="005E0060">
      <w:pPr>
        <w:rPr>
          <w:rFonts w:ascii="Calibri" w:hAnsi="Calibri" w:cs="Times New Roman"/>
        </w:rPr>
      </w:pPr>
    </w:p>
    <w:p w14:paraId="7274A76C" w14:textId="77777777" w:rsidR="005E0060" w:rsidRPr="00E12995" w:rsidRDefault="005E0060">
      <w:pPr>
        <w:rPr>
          <w:rFonts w:ascii="Calibri" w:hAnsi="Calibri" w:cs="Times New Roman"/>
        </w:rPr>
      </w:pPr>
    </w:p>
    <w:p w14:paraId="0047D918" w14:textId="77777777" w:rsidR="005E0060" w:rsidRPr="00E12995" w:rsidRDefault="005E0060">
      <w:pPr>
        <w:rPr>
          <w:rFonts w:ascii="Calibri" w:hAnsi="Calibri" w:cs="Times New Roman"/>
        </w:rPr>
      </w:pPr>
    </w:p>
    <w:p w14:paraId="5F600EC3" w14:textId="77777777" w:rsidR="005E0060" w:rsidRPr="00E12995" w:rsidRDefault="005E0060">
      <w:pPr>
        <w:rPr>
          <w:rFonts w:ascii="Calibri" w:hAnsi="Calibri" w:cs="Times New Roman"/>
        </w:rPr>
      </w:pPr>
    </w:p>
    <w:p w14:paraId="03232CA8" w14:textId="77777777" w:rsidR="005E0060" w:rsidRPr="00E12995" w:rsidRDefault="005E0060">
      <w:pPr>
        <w:rPr>
          <w:rFonts w:ascii="Calibri" w:hAnsi="Calibri" w:cs="Times New Roman"/>
        </w:rPr>
      </w:pPr>
    </w:p>
    <w:p w14:paraId="7774D469" w14:textId="77777777" w:rsidR="005E0060" w:rsidRPr="00E12995" w:rsidRDefault="005E0060" w:rsidP="005E0060">
      <w:pPr>
        <w:jc w:val="center"/>
        <w:rPr>
          <w:rFonts w:ascii="Calibri" w:hAnsi="Calibri" w:cs="Times New Roman"/>
        </w:rPr>
      </w:pPr>
    </w:p>
    <w:p w14:paraId="0EBAF001" w14:textId="07C055DD" w:rsidR="00C550D4" w:rsidRPr="00E12995" w:rsidRDefault="00C550D4" w:rsidP="005E0060">
      <w:pPr>
        <w:spacing w:line="360" w:lineRule="auto"/>
        <w:jc w:val="center"/>
        <w:rPr>
          <w:rFonts w:ascii="Calibri" w:hAnsi="Calibri" w:cs="Times New Roman"/>
          <w:sz w:val="48"/>
          <w:szCs w:val="48"/>
        </w:rPr>
      </w:pPr>
      <w:r w:rsidRPr="00E12995">
        <w:rPr>
          <w:rFonts w:ascii="Calibri" w:hAnsi="Calibri" w:cs="Times New Roman"/>
          <w:sz w:val="48"/>
          <w:szCs w:val="48"/>
        </w:rPr>
        <w:t>Design Document</w:t>
      </w:r>
    </w:p>
    <w:p w14:paraId="70AB13D4" w14:textId="627081D7" w:rsidR="005E0060" w:rsidRPr="00E12995" w:rsidRDefault="0075403A" w:rsidP="005E0060">
      <w:pPr>
        <w:spacing w:line="360" w:lineRule="auto"/>
        <w:jc w:val="center"/>
        <w:rPr>
          <w:rFonts w:ascii="Calibri" w:hAnsi="Calibri" w:cs="Times New Roman"/>
          <w:sz w:val="28"/>
          <w:szCs w:val="28"/>
        </w:rPr>
      </w:pPr>
      <w:r>
        <w:rPr>
          <w:rFonts w:ascii="Calibri" w:hAnsi="Calibri" w:cs="Times New Roman"/>
          <w:sz w:val="28"/>
          <w:szCs w:val="28"/>
        </w:rPr>
        <w:t>version 0.0.3</w:t>
      </w:r>
    </w:p>
    <w:p w14:paraId="6E249C68" w14:textId="0A2600A1" w:rsidR="005E0060" w:rsidRPr="00E12995" w:rsidRDefault="005E0060" w:rsidP="005E0060">
      <w:pPr>
        <w:spacing w:line="360" w:lineRule="auto"/>
        <w:jc w:val="center"/>
        <w:rPr>
          <w:rFonts w:ascii="Calibri" w:hAnsi="Calibri" w:cs="Times New Roman"/>
          <w:sz w:val="28"/>
          <w:szCs w:val="28"/>
        </w:rPr>
      </w:pPr>
      <w:r w:rsidRPr="00E12995">
        <w:rPr>
          <w:rFonts w:ascii="Calibri" w:hAnsi="Calibri" w:cs="Times New Roman"/>
          <w:sz w:val="28"/>
          <w:szCs w:val="28"/>
        </w:rPr>
        <w:t>Chaojie Wang</w:t>
      </w:r>
    </w:p>
    <w:p w14:paraId="6EF2D29D" w14:textId="4D9FDB1D" w:rsidR="000963B5" w:rsidRPr="00E12995" w:rsidRDefault="000963B5" w:rsidP="005E0060">
      <w:pPr>
        <w:spacing w:line="360" w:lineRule="auto"/>
        <w:jc w:val="center"/>
        <w:rPr>
          <w:rFonts w:ascii="Calibri" w:hAnsi="Calibri" w:cs="Times New Roman"/>
          <w:sz w:val="28"/>
          <w:szCs w:val="28"/>
        </w:rPr>
      </w:pPr>
      <w:proofErr w:type="spellStart"/>
      <w:r w:rsidRPr="00E12995">
        <w:rPr>
          <w:rFonts w:ascii="Calibri" w:hAnsi="Calibri" w:cs="Times New Roman"/>
          <w:sz w:val="28"/>
          <w:szCs w:val="28"/>
        </w:rPr>
        <w:t>Bumsik</w:t>
      </w:r>
      <w:proofErr w:type="spellEnd"/>
      <w:r w:rsidRPr="00E12995">
        <w:rPr>
          <w:rFonts w:ascii="Calibri" w:hAnsi="Calibri" w:cs="Times New Roman"/>
          <w:sz w:val="28"/>
          <w:szCs w:val="28"/>
        </w:rPr>
        <w:t xml:space="preserve"> Kim</w:t>
      </w:r>
    </w:p>
    <w:p w14:paraId="0D912D4F" w14:textId="77777777" w:rsidR="005E0060" w:rsidRPr="00E12995" w:rsidRDefault="005E0060" w:rsidP="005E0060">
      <w:pPr>
        <w:spacing w:line="360" w:lineRule="auto"/>
        <w:rPr>
          <w:rFonts w:ascii="Calibri" w:hAnsi="Calibri" w:cs="Times New Roman"/>
        </w:rPr>
      </w:pPr>
    </w:p>
    <w:p w14:paraId="1583D5FE" w14:textId="77777777" w:rsidR="005E0060" w:rsidRPr="00E12995" w:rsidRDefault="005E0060" w:rsidP="005E0060">
      <w:pPr>
        <w:spacing w:line="360" w:lineRule="auto"/>
        <w:rPr>
          <w:rFonts w:ascii="Calibri" w:hAnsi="Calibri" w:cs="Times New Roman"/>
        </w:rPr>
      </w:pPr>
    </w:p>
    <w:p w14:paraId="7DB51DC7" w14:textId="77777777" w:rsidR="005E0060" w:rsidRPr="00E12995" w:rsidRDefault="005E0060">
      <w:pPr>
        <w:rPr>
          <w:rFonts w:ascii="Calibri" w:hAnsi="Calibri" w:cs="Times New Roman"/>
        </w:rPr>
      </w:pPr>
    </w:p>
    <w:p w14:paraId="28445773" w14:textId="77777777" w:rsidR="005E0060" w:rsidRPr="00E12995" w:rsidRDefault="005E0060">
      <w:pPr>
        <w:rPr>
          <w:rFonts w:ascii="Calibri" w:hAnsi="Calibri" w:cs="Times New Roman"/>
        </w:rPr>
      </w:pPr>
    </w:p>
    <w:p w14:paraId="60DBAFDE" w14:textId="77777777" w:rsidR="005E0060" w:rsidRPr="00E12995" w:rsidRDefault="005E0060">
      <w:pPr>
        <w:rPr>
          <w:rFonts w:ascii="Calibri" w:hAnsi="Calibri" w:cs="Times New Roman"/>
        </w:rPr>
      </w:pPr>
    </w:p>
    <w:p w14:paraId="66F6B05D" w14:textId="77777777" w:rsidR="005E0060" w:rsidRPr="00E12995" w:rsidRDefault="005E0060">
      <w:pPr>
        <w:rPr>
          <w:rFonts w:ascii="Calibri" w:hAnsi="Calibri" w:cs="Times New Roman"/>
        </w:rPr>
      </w:pPr>
    </w:p>
    <w:p w14:paraId="20D8BC06" w14:textId="77777777" w:rsidR="005E0060" w:rsidRPr="00E12995" w:rsidRDefault="005E0060">
      <w:pPr>
        <w:rPr>
          <w:rFonts w:ascii="Calibri" w:hAnsi="Calibri" w:cs="Times New Roman"/>
        </w:rPr>
      </w:pPr>
    </w:p>
    <w:p w14:paraId="35B1FCA9" w14:textId="77777777" w:rsidR="005E0060" w:rsidRPr="00E12995" w:rsidRDefault="005E0060">
      <w:pPr>
        <w:rPr>
          <w:rFonts w:ascii="Calibri" w:hAnsi="Calibri" w:cs="Times New Roman"/>
        </w:rPr>
      </w:pPr>
    </w:p>
    <w:p w14:paraId="0836A801" w14:textId="77777777" w:rsidR="005E0060" w:rsidRPr="00E12995" w:rsidRDefault="005E0060">
      <w:pPr>
        <w:rPr>
          <w:rFonts w:ascii="Calibri" w:hAnsi="Calibri" w:cs="Times New Roman"/>
        </w:rPr>
      </w:pPr>
    </w:p>
    <w:p w14:paraId="33D7E237" w14:textId="77777777" w:rsidR="005E0060" w:rsidRPr="00E12995" w:rsidRDefault="005E0060">
      <w:pPr>
        <w:rPr>
          <w:rFonts w:ascii="Calibri" w:hAnsi="Calibri" w:cs="Times New Roman"/>
        </w:rPr>
      </w:pPr>
    </w:p>
    <w:p w14:paraId="7C0E2621" w14:textId="77777777" w:rsidR="005E0060" w:rsidRPr="00E12995" w:rsidRDefault="005E0060">
      <w:pPr>
        <w:rPr>
          <w:rFonts w:ascii="Calibri" w:hAnsi="Calibri" w:cs="Times New Roman"/>
        </w:rPr>
      </w:pPr>
    </w:p>
    <w:p w14:paraId="45D9AB23" w14:textId="77777777" w:rsidR="005E0060" w:rsidRPr="00E12995" w:rsidRDefault="005E0060">
      <w:pPr>
        <w:rPr>
          <w:rFonts w:ascii="Calibri" w:hAnsi="Calibri" w:cs="Times New Roman"/>
        </w:rPr>
      </w:pPr>
    </w:p>
    <w:p w14:paraId="4A872DF6" w14:textId="77777777" w:rsidR="005E0060" w:rsidRPr="00E12995" w:rsidRDefault="005E0060">
      <w:pPr>
        <w:rPr>
          <w:rFonts w:ascii="Calibri" w:hAnsi="Calibri" w:cs="Times New Roman"/>
        </w:rPr>
      </w:pPr>
    </w:p>
    <w:p w14:paraId="3EFB24D0" w14:textId="77777777" w:rsidR="005E0060" w:rsidRPr="00E12995" w:rsidRDefault="005E0060">
      <w:pPr>
        <w:rPr>
          <w:rFonts w:ascii="Calibri" w:hAnsi="Calibri" w:cs="Times New Roman"/>
        </w:rPr>
      </w:pPr>
    </w:p>
    <w:p w14:paraId="43C00F5C" w14:textId="77777777" w:rsidR="005E0060" w:rsidRPr="00E12995" w:rsidRDefault="005E0060">
      <w:pPr>
        <w:rPr>
          <w:rFonts w:ascii="Calibri" w:hAnsi="Calibri" w:cs="Times New Roman"/>
        </w:rPr>
      </w:pPr>
    </w:p>
    <w:p w14:paraId="3A1A276C" w14:textId="77777777" w:rsidR="005E0060" w:rsidRPr="00E12995" w:rsidRDefault="005E0060">
      <w:pPr>
        <w:rPr>
          <w:rFonts w:ascii="Calibri" w:hAnsi="Calibri" w:cs="Times New Roman"/>
        </w:rPr>
      </w:pPr>
    </w:p>
    <w:p w14:paraId="18671C66" w14:textId="77777777" w:rsidR="005E0060" w:rsidRPr="00E12995" w:rsidRDefault="005E0060">
      <w:pPr>
        <w:rPr>
          <w:rFonts w:ascii="Calibri" w:hAnsi="Calibri" w:cs="Times New Roman"/>
        </w:rPr>
      </w:pPr>
    </w:p>
    <w:p w14:paraId="46B93771" w14:textId="77777777" w:rsidR="005E0060" w:rsidRPr="00E12995" w:rsidRDefault="005E0060">
      <w:pPr>
        <w:rPr>
          <w:rFonts w:ascii="Calibri" w:hAnsi="Calibri" w:cs="Times New Roman"/>
        </w:rPr>
      </w:pPr>
    </w:p>
    <w:p w14:paraId="4A90C158" w14:textId="77777777" w:rsidR="005E0060" w:rsidRPr="00E12995" w:rsidRDefault="005E0060">
      <w:pPr>
        <w:rPr>
          <w:rFonts w:ascii="Calibri" w:hAnsi="Calibri" w:cs="Times New Roman"/>
        </w:rPr>
      </w:pPr>
    </w:p>
    <w:p w14:paraId="2E5617E6" w14:textId="77777777" w:rsidR="005E0060" w:rsidRPr="00E12995" w:rsidRDefault="005E0060">
      <w:pPr>
        <w:rPr>
          <w:rFonts w:ascii="Calibri" w:hAnsi="Calibri" w:cs="Times New Roman"/>
        </w:rPr>
      </w:pPr>
    </w:p>
    <w:p w14:paraId="37DF9E9C" w14:textId="77777777" w:rsidR="005E0060" w:rsidRPr="00E12995" w:rsidRDefault="005E0060">
      <w:pPr>
        <w:rPr>
          <w:rFonts w:ascii="Calibri" w:hAnsi="Calibri" w:cs="Times New Roman"/>
        </w:rPr>
      </w:pPr>
    </w:p>
    <w:p w14:paraId="18D48829" w14:textId="77777777" w:rsidR="005E0060" w:rsidRPr="00E12995" w:rsidRDefault="005E0060">
      <w:pPr>
        <w:rPr>
          <w:rFonts w:ascii="Calibri" w:hAnsi="Calibri" w:cs="Times New Roman"/>
        </w:rPr>
      </w:pPr>
    </w:p>
    <w:p w14:paraId="2C785D4B" w14:textId="77777777" w:rsidR="005E0060" w:rsidRPr="00E12995" w:rsidRDefault="005E0060">
      <w:pPr>
        <w:rPr>
          <w:rFonts w:ascii="Calibri" w:hAnsi="Calibri" w:cs="Times New Roman"/>
        </w:rPr>
      </w:pPr>
    </w:p>
    <w:p w14:paraId="209FDC44" w14:textId="77777777" w:rsidR="005E0060" w:rsidRPr="00E12995" w:rsidRDefault="005E0060">
      <w:pPr>
        <w:rPr>
          <w:rFonts w:ascii="Calibri" w:hAnsi="Calibri" w:cs="Times New Roman"/>
        </w:rPr>
      </w:pPr>
    </w:p>
    <w:p w14:paraId="2FD1E443" w14:textId="77777777" w:rsidR="005E0060" w:rsidRPr="00E12995" w:rsidRDefault="005E0060">
      <w:pPr>
        <w:rPr>
          <w:rFonts w:ascii="Calibri" w:hAnsi="Calibri" w:cs="Times New Roman"/>
        </w:rPr>
      </w:pPr>
    </w:p>
    <w:p w14:paraId="222EA3BA" w14:textId="77777777" w:rsidR="005E0060" w:rsidRPr="00E12995" w:rsidRDefault="005E0060">
      <w:pPr>
        <w:rPr>
          <w:rFonts w:ascii="Calibri" w:hAnsi="Calibri" w:cs="Times New Roman"/>
        </w:rPr>
      </w:pPr>
    </w:p>
    <w:p w14:paraId="724BD1B0" w14:textId="228D82FD" w:rsidR="005E0060" w:rsidRPr="00E12995" w:rsidRDefault="00C550D4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E12995">
        <w:rPr>
          <w:rFonts w:ascii="Calibri" w:hAnsi="Calibri" w:cs="Times New Roman"/>
          <w:b/>
          <w:sz w:val="28"/>
          <w:szCs w:val="28"/>
        </w:rPr>
        <w:t>Purpose</w:t>
      </w:r>
    </w:p>
    <w:p w14:paraId="4E9FD04C" w14:textId="3FDC6731" w:rsidR="00E12995" w:rsidRPr="00E12995" w:rsidRDefault="00C550D4" w:rsidP="005E0060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is document is a technical design document. This document specifies components developers need to implement and how pieces work together. This should be used by developers as a referenc</w:t>
      </w:r>
      <w:r w:rsidR="00DD5256" w:rsidRPr="00E12995">
        <w:rPr>
          <w:rFonts w:ascii="Calibri" w:hAnsi="Calibri" w:cs="Times New Roman"/>
        </w:rPr>
        <w:t xml:space="preserve">e for implementing </w:t>
      </w:r>
      <w:proofErr w:type="spellStart"/>
      <w:r w:rsidR="00DD5256" w:rsidRPr="00E12995">
        <w:rPr>
          <w:rFonts w:ascii="Calibri" w:hAnsi="Calibri" w:cs="Times New Roman"/>
        </w:rPr>
        <w:t>Wolfie</w:t>
      </w:r>
      <w:proofErr w:type="spellEnd"/>
      <w:r w:rsidR="00DD5256" w:rsidRPr="00E12995">
        <w:rPr>
          <w:rFonts w:ascii="Calibri" w:hAnsi="Calibri" w:cs="Times New Roman"/>
        </w:rPr>
        <w:t xml:space="preserve"> Hom</w:t>
      </w:r>
      <w:r w:rsidR="008F264C">
        <w:rPr>
          <w:rFonts w:ascii="Calibri" w:hAnsi="Calibri" w:cs="Times New Roman"/>
        </w:rPr>
        <w:t>e.</w:t>
      </w:r>
    </w:p>
    <w:p w14:paraId="72833D24" w14:textId="77777777" w:rsidR="005E0060" w:rsidRPr="00E12995" w:rsidRDefault="005E0060" w:rsidP="005E0060">
      <w:pPr>
        <w:ind w:firstLine="720"/>
        <w:rPr>
          <w:rFonts w:ascii="Calibri" w:hAnsi="Calibri" w:cs="Times New Roman"/>
        </w:rPr>
      </w:pPr>
    </w:p>
    <w:p w14:paraId="0EA15BB3" w14:textId="34D3BAE3" w:rsidR="00C550D4" w:rsidRPr="00E12995" w:rsidRDefault="00C550D4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E12995">
        <w:rPr>
          <w:rFonts w:ascii="Calibri" w:hAnsi="Calibri" w:cs="Times New Roman"/>
          <w:b/>
          <w:sz w:val="28"/>
          <w:szCs w:val="28"/>
        </w:rPr>
        <w:t>Overview</w:t>
      </w:r>
    </w:p>
    <w:p w14:paraId="1E065D78" w14:textId="11FC4148" w:rsidR="00463A97" w:rsidRPr="00E12995" w:rsidRDefault="000A1559" w:rsidP="005E0060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ab/>
        <w:t>There a</w:t>
      </w:r>
      <w:r w:rsidR="00D635A8" w:rsidRPr="00E12995">
        <w:rPr>
          <w:rFonts w:ascii="Calibri" w:hAnsi="Calibri" w:cs="Times New Roman"/>
        </w:rPr>
        <w:t>re three</w:t>
      </w:r>
      <w:r w:rsidR="00A22BFC" w:rsidRPr="00E12995">
        <w:rPr>
          <w:rFonts w:ascii="Calibri" w:hAnsi="Calibri" w:cs="Times New Roman"/>
        </w:rPr>
        <w:t xml:space="preserve"> components</w:t>
      </w:r>
      <w:r w:rsidRPr="00E12995">
        <w:rPr>
          <w:rFonts w:ascii="Calibri" w:hAnsi="Calibri" w:cs="Times New Roman"/>
        </w:rPr>
        <w:t xml:space="preserve"> in this project: microcontrollers that are able to connect to the Internet, a MQTT</w:t>
      </w:r>
      <w:r w:rsidR="00775504" w:rsidRPr="00E12995">
        <w:rPr>
          <w:rFonts w:ascii="Calibri" w:hAnsi="Calibri" w:cs="Times New Roman"/>
        </w:rPr>
        <w:t xml:space="preserve"> server</w:t>
      </w:r>
      <w:r w:rsidRPr="00E12995">
        <w:rPr>
          <w:rFonts w:ascii="Calibri" w:hAnsi="Calibri" w:cs="Times New Roman"/>
        </w:rPr>
        <w:t xml:space="preserve">, </w:t>
      </w:r>
      <w:r w:rsidR="00A22BFC" w:rsidRPr="00E12995">
        <w:rPr>
          <w:rFonts w:ascii="Calibri" w:hAnsi="Calibri" w:cs="Times New Roman"/>
        </w:rPr>
        <w:t>and a w</w:t>
      </w:r>
      <w:r w:rsidRPr="00E12995">
        <w:rPr>
          <w:rFonts w:ascii="Calibri" w:hAnsi="Calibri" w:cs="Times New Roman"/>
        </w:rPr>
        <w:t>ebserver</w:t>
      </w:r>
      <w:r w:rsidR="00463A97" w:rsidRPr="00E12995">
        <w:rPr>
          <w:rFonts w:ascii="Calibri" w:hAnsi="Calibri" w:cs="Times New Roman"/>
        </w:rPr>
        <w:t xml:space="preserve"> with a database.</w:t>
      </w:r>
      <w:r w:rsidRPr="00E12995">
        <w:rPr>
          <w:rFonts w:ascii="Calibri" w:hAnsi="Calibri" w:cs="Times New Roman"/>
        </w:rPr>
        <w:t xml:space="preserve"> </w:t>
      </w:r>
    </w:p>
    <w:p w14:paraId="2096CCC0" w14:textId="77777777" w:rsidR="00771C93" w:rsidRDefault="000A1559" w:rsidP="00356193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Microcontrollers </w:t>
      </w:r>
      <w:r w:rsidR="00463A97" w:rsidRPr="00E12995">
        <w:rPr>
          <w:rFonts w:ascii="Calibri" w:hAnsi="Calibri" w:cs="Times New Roman"/>
        </w:rPr>
        <w:t>communicate among</w:t>
      </w:r>
      <w:r w:rsidRPr="00E12995">
        <w:rPr>
          <w:rFonts w:ascii="Calibri" w:hAnsi="Calibri" w:cs="Times New Roman"/>
        </w:rPr>
        <w:t xml:space="preserve"> each other with</w:t>
      </w:r>
      <w:r w:rsidR="00775504" w:rsidRPr="00E12995">
        <w:rPr>
          <w:rFonts w:ascii="Calibri" w:hAnsi="Calibri" w:cs="Times New Roman"/>
        </w:rPr>
        <w:t xml:space="preserve"> the MQTT server</w:t>
      </w:r>
      <w:r w:rsidR="00A22BFC" w:rsidRPr="00E12995">
        <w:rPr>
          <w:rFonts w:ascii="Calibri" w:hAnsi="Calibri" w:cs="Times New Roman"/>
        </w:rPr>
        <w:t>.</w:t>
      </w:r>
      <w:r w:rsidR="0030557A" w:rsidRPr="00E12995">
        <w:rPr>
          <w:rFonts w:ascii="Calibri" w:hAnsi="Calibri" w:cs="Times New Roman"/>
        </w:rPr>
        <w:t xml:space="preserve"> Inside MQTT s</w:t>
      </w:r>
      <w:r w:rsidR="00463A97" w:rsidRPr="00E12995">
        <w:rPr>
          <w:rFonts w:ascii="Calibri" w:hAnsi="Calibri" w:cs="Times New Roman"/>
        </w:rPr>
        <w:t>erver, there are two components:</w:t>
      </w:r>
      <w:r w:rsidR="0030557A" w:rsidRPr="00E12995">
        <w:rPr>
          <w:rFonts w:ascii="Calibri" w:hAnsi="Calibri" w:cs="Times New Roman"/>
        </w:rPr>
        <w:t xml:space="preserve"> one is </w:t>
      </w:r>
      <w:r w:rsidR="00463A97" w:rsidRPr="00E12995">
        <w:rPr>
          <w:rFonts w:ascii="Calibri" w:hAnsi="Calibri" w:cs="Times New Roman"/>
        </w:rPr>
        <w:t xml:space="preserve">MQTT broker, and the other one is called </w:t>
      </w:r>
      <w:proofErr w:type="spellStart"/>
      <w:r w:rsidR="00463A97" w:rsidRPr="00E12995">
        <w:rPr>
          <w:rFonts w:ascii="Calibri" w:hAnsi="Calibri" w:cs="Times New Roman"/>
        </w:rPr>
        <w:t>vclient</w:t>
      </w:r>
      <w:proofErr w:type="spellEnd"/>
      <w:r w:rsidR="00463A97" w:rsidRPr="00E12995">
        <w:rPr>
          <w:rFonts w:ascii="Calibri" w:hAnsi="Calibri" w:cs="Times New Roman"/>
        </w:rPr>
        <w:t>.</w:t>
      </w:r>
      <w:r w:rsidR="00A22BFC" w:rsidRPr="00E12995">
        <w:rPr>
          <w:rFonts w:ascii="Calibri" w:hAnsi="Calibri" w:cs="Times New Roman"/>
        </w:rPr>
        <w:t xml:space="preserve"> </w:t>
      </w:r>
      <w:r w:rsidR="00463A97" w:rsidRPr="00E12995">
        <w:rPr>
          <w:rFonts w:ascii="Calibri" w:hAnsi="Calibri" w:cs="Times New Roman"/>
        </w:rPr>
        <w:t xml:space="preserve">The MQTT broker handles the inter-communications among microcontrollers and </w:t>
      </w:r>
      <w:proofErr w:type="spellStart"/>
      <w:r w:rsidR="00463A97" w:rsidRPr="00E12995">
        <w:rPr>
          <w:rFonts w:ascii="Calibri" w:hAnsi="Calibri" w:cs="Times New Roman"/>
        </w:rPr>
        <w:t>vclient</w:t>
      </w:r>
      <w:proofErr w:type="spellEnd"/>
      <w:r w:rsidR="00463A97" w:rsidRPr="00E12995">
        <w:rPr>
          <w:rFonts w:ascii="Calibri" w:hAnsi="Calibri" w:cs="Times New Roman"/>
        </w:rPr>
        <w:t xml:space="preserve">. The </w:t>
      </w:r>
      <w:proofErr w:type="spellStart"/>
      <w:r w:rsidR="00463A97" w:rsidRPr="00E12995">
        <w:rPr>
          <w:rFonts w:ascii="Calibri" w:hAnsi="Calibri" w:cs="Times New Roman"/>
        </w:rPr>
        <w:t>vclient</w:t>
      </w:r>
      <w:proofErr w:type="spellEnd"/>
      <w:r w:rsidR="00463A97" w:rsidRPr="00E12995">
        <w:rPr>
          <w:rFonts w:ascii="Calibri" w:hAnsi="Calibri" w:cs="Times New Roman"/>
        </w:rPr>
        <w:t xml:space="preserve"> is the virtual client that communicates with </w:t>
      </w:r>
      <w:r w:rsidR="00356193" w:rsidRPr="00E12995">
        <w:rPr>
          <w:rFonts w:ascii="Calibri" w:hAnsi="Calibri" w:cs="Times New Roman"/>
        </w:rPr>
        <w:t>database and the webserver</w:t>
      </w:r>
      <w:r w:rsidR="00463A97" w:rsidRPr="00E12995">
        <w:rPr>
          <w:rFonts w:ascii="Calibri" w:hAnsi="Calibri" w:cs="Times New Roman"/>
        </w:rPr>
        <w:t xml:space="preserve">. </w:t>
      </w:r>
      <w:r w:rsidR="00775504" w:rsidRPr="00E12995">
        <w:rPr>
          <w:rFonts w:ascii="Calibri" w:hAnsi="Calibri" w:cs="Times New Roman"/>
        </w:rPr>
        <w:t>The webs</w:t>
      </w:r>
      <w:r w:rsidR="00463A97" w:rsidRPr="00E12995">
        <w:rPr>
          <w:rFonts w:ascii="Calibri" w:hAnsi="Calibri" w:cs="Times New Roman"/>
        </w:rPr>
        <w:t>erver</w:t>
      </w:r>
      <w:r w:rsidRPr="00E12995">
        <w:rPr>
          <w:rFonts w:ascii="Calibri" w:hAnsi="Calibri" w:cs="Times New Roman"/>
        </w:rPr>
        <w:t xml:space="preserve"> communicate</w:t>
      </w:r>
      <w:r w:rsidR="00463A97" w:rsidRPr="00E12995">
        <w:rPr>
          <w:rFonts w:ascii="Calibri" w:hAnsi="Calibri" w:cs="Times New Roman"/>
        </w:rPr>
        <w:t>s</w:t>
      </w:r>
      <w:r w:rsidRPr="00E12995">
        <w:rPr>
          <w:rFonts w:ascii="Calibri" w:hAnsi="Calibri" w:cs="Times New Roman"/>
        </w:rPr>
        <w:t xml:space="preserve"> with users</w:t>
      </w:r>
      <w:r w:rsidR="00356193" w:rsidRPr="00E12995">
        <w:rPr>
          <w:rFonts w:ascii="Calibri" w:hAnsi="Calibri" w:cs="Times New Roman"/>
        </w:rPr>
        <w:t xml:space="preserve"> and the MQTT server</w:t>
      </w:r>
      <w:r w:rsidR="00F00BAD">
        <w:rPr>
          <w:rFonts w:ascii="Calibri" w:hAnsi="Calibri" w:cs="Times New Roman"/>
        </w:rPr>
        <w:t>.</w:t>
      </w:r>
      <w:r w:rsidR="00F00BAD" w:rsidRPr="00F00BAD">
        <w:rPr>
          <w:rFonts w:ascii="Calibri" w:hAnsi="Calibri" w:cs="Times New Roman"/>
        </w:rPr>
        <w:t xml:space="preserve"> </w:t>
      </w:r>
      <w:r w:rsidR="00F00BAD" w:rsidRPr="00E12995">
        <w:rPr>
          <w:rFonts w:ascii="Calibri" w:hAnsi="Calibri" w:cs="Times New Roman"/>
        </w:rPr>
        <w:t xml:space="preserve">All communications are done with JSON format. We will use </w:t>
      </w:r>
      <w:hyperlink r:id="rId8" w:history="1">
        <w:r w:rsidR="00F00BAD" w:rsidRPr="00E12995">
          <w:rPr>
            <w:rStyle w:val="Hyperlink"/>
            <w:rFonts w:ascii="Calibri" w:hAnsi="Calibri" w:cs="Times New Roman"/>
          </w:rPr>
          <w:t>JSON schema</w:t>
        </w:r>
      </w:hyperlink>
      <w:r w:rsidR="00F00BAD" w:rsidRPr="00E12995">
        <w:rPr>
          <w:rFonts w:ascii="Calibri" w:hAnsi="Calibri" w:cs="Times New Roman"/>
        </w:rPr>
        <w:t xml:space="preserve"> to specify the content of the dat</w:t>
      </w:r>
      <w:r w:rsidR="00F00BAD">
        <w:rPr>
          <w:rFonts w:ascii="Calibri" w:hAnsi="Calibri" w:cs="Times New Roman"/>
        </w:rPr>
        <w:t>a. They are stored in schema/ folder</w:t>
      </w:r>
      <w:r w:rsidR="00771C93">
        <w:rPr>
          <w:rFonts w:ascii="Calibri" w:hAnsi="Calibri" w:cs="Times New Roman"/>
        </w:rPr>
        <w:t>.</w:t>
      </w:r>
    </w:p>
    <w:p w14:paraId="64EC54E9" w14:textId="5439A27D" w:rsidR="00356193" w:rsidRPr="00E12995" w:rsidRDefault="00356193" w:rsidP="00356193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e following topology</w:t>
      </w:r>
      <w:r w:rsidR="00775504" w:rsidRPr="00E12995">
        <w:rPr>
          <w:rFonts w:ascii="Calibri" w:hAnsi="Calibri" w:cs="Times New Roman"/>
        </w:rPr>
        <w:t xml:space="preserve"> illustrate</w:t>
      </w:r>
      <w:r w:rsidRPr="00E12995">
        <w:rPr>
          <w:rFonts w:ascii="Calibri" w:hAnsi="Calibri" w:cs="Times New Roman"/>
        </w:rPr>
        <w:t>s</w:t>
      </w:r>
      <w:r w:rsidR="00775504" w:rsidRPr="00E12995">
        <w:rPr>
          <w:rFonts w:ascii="Calibri" w:hAnsi="Calibri" w:cs="Times New Roman"/>
        </w:rPr>
        <w:t xml:space="preserve"> the idea:</w:t>
      </w:r>
      <w:r w:rsidR="00C502E1">
        <w:rPr>
          <w:rFonts w:ascii="Calibri" w:hAnsi="Calibri" w:cs="Times New Roman"/>
          <w:noProof/>
        </w:rPr>
        <w:drawing>
          <wp:inline distT="0" distB="0" distL="0" distR="0" wp14:anchorId="10B09E0A" wp14:editId="0370D5EE">
            <wp:extent cx="5940425" cy="3698240"/>
            <wp:effectExtent l="0" t="0" r="3175" b="10160"/>
            <wp:docPr id="1" name="Picture 1" descr="IoT/Documents/Design%20Document/overview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T/Documents/Design%20Document/overview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6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2AB0A" w14:textId="4CB90524" w:rsidR="00F309AE" w:rsidRPr="00E12995" w:rsidRDefault="00F309AE" w:rsidP="00531385">
      <w:pPr>
        <w:rPr>
          <w:rFonts w:ascii="Calibri" w:hAnsi="Calibri" w:cs="Times New Roman"/>
        </w:rPr>
      </w:pPr>
    </w:p>
    <w:p w14:paraId="7BEF7191" w14:textId="6806F9CD" w:rsidR="00035ACE" w:rsidRPr="00E12995" w:rsidRDefault="00A22BFC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commentRangeStart w:id="0"/>
      <w:commentRangeStart w:id="1"/>
      <w:r w:rsidRPr="00E12995">
        <w:rPr>
          <w:rFonts w:ascii="Calibri" w:hAnsi="Calibri" w:cs="Times New Roman"/>
          <w:b/>
          <w:sz w:val="28"/>
          <w:szCs w:val="28"/>
        </w:rPr>
        <w:t>Microcontrollers</w:t>
      </w:r>
      <w:commentRangeEnd w:id="0"/>
      <w:r w:rsidR="00447CC5" w:rsidRPr="00E12995">
        <w:rPr>
          <w:rStyle w:val="CommentReference"/>
          <w:rFonts w:ascii="Calibri" w:hAnsi="Calibri"/>
        </w:rPr>
        <w:commentReference w:id="0"/>
      </w:r>
      <w:commentRangeEnd w:id="1"/>
      <w:r w:rsidR="00361E15" w:rsidRPr="00E12995">
        <w:rPr>
          <w:rStyle w:val="CommentReference"/>
          <w:rFonts w:ascii="Calibri" w:hAnsi="Calibri"/>
        </w:rPr>
        <w:commentReference w:id="1"/>
      </w:r>
    </w:p>
    <w:p w14:paraId="02F037AB" w14:textId="6BA03422" w:rsidR="007036E5" w:rsidRPr="00E12995" w:rsidRDefault="007036E5" w:rsidP="007036E5">
      <w:pPr>
        <w:rPr>
          <w:rFonts w:ascii="Calibri" w:hAnsi="Calibri" w:cs="Times New Roman"/>
          <w:b/>
        </w:rPr>
      </w:pPr>
      <w:r w:rsidRPr="00E12995">
        <w:rPr>
          <w:rFonts w:ascii="Calibri" w:hAnsi="Calibri" w:cs="Times New Roman"/>
          <w:b/>
        </w:rPr>
        <w:t>3.1 types of devices</w:t>
      </w:r>
    </w:p>
    <w:p w14:paraId="569B4C25" w14:textId="47C49C41" w:rsidR="007036E5" w:rsidRPr="00E12995" w:rsidRDefault="0075403A" w:rsidP="007036E5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>In the table blow, “t</w:t>
      </w:r>
      <w:r w:rsidR="007036E5" w:rsidRPr="00E12995">
        <w:rPr>
          <w:rFonts w:ascii="Calibri" w:hAnsi="Calibri" w:cs="Times New Roman"/>
        </w:rPr>
        <w:t>ype” is used for topics of message.</w:t>
      </w:r>
      <w:r w:rsidR="007A15E5">
        <w:rPr>
          <w:rFonts w:ascii="Calibri" w:hAnsi="Calibri" w:cs="Times New Roman"/>
        </w:rPr>
        <w:t xml:space="preserve"> There are five types of modules: </w:t>
      </w:r>
      <w:r w:rsidR="007A15E5" w:rsidRPr="007A15E5">
        <w:rPr>
          <w:rFonts w:ascii="Calibri" w:hAnsi="Calibri" w:cs="Times New Roman"/>
          <w:i/>
        </w:rPr>
        <w:t>security</w:t>
      </w:r>
      <w:r w:rsidR="007A15E5">
        <w:rPr>
          <w:rFonts w:ascii="Calibri" w:hAnsi="Calibri" w:cs="Times New Roman"/>
        </w:rPr>
        <w:t xml:space="preserve">, </w:t>
      </w:r>
      <w:proofErr w:type="spellStart"/>
      <w:r w:rsidR="007A15E5" w:rsidRPr="007A15E5">
        <w:rPr>
          <w:rFonts w:ascii="Calibri" w:hAnsi="Calibri" w:cs="Times New Roman"/>
          <w:i/>
        </w:rPr>
        <w:t>environment_sensing</w:t>
      </w:r>
      <w:proofErr w:type="spellEnd"/>
      <w:r w:rsidR="007A15E5">
        <w:rPr>
          <w:rFonts w:ascii="Calibri" w:hAnsi="Calibri" w:cs="Times New Roman"/>
        </w:rPr>
        <w:t xml:space="preserve">, </w:t>
      </w:r>
      <w:proofErr w:type="spellStart"/>
      <w:r w:rsidR="00E626F7">
        <w:rPr>
          <w:rFonts w:ascii="Calibri" w:hAnsi="Calibri" w:cs="Times New Roman"/>
          <w:i/>
        </w:rPr>
        <w:t>speaker_and_led</w:t>
      </w:r>
      <w:proofErr w:type="spellEnd"/>
      <w:r w:rsidR="007A15E5">
        <w:rPr>
          <w:rFonts w:ascii="Calibri" w:hAnsi="Calibri" w:cs="Times New Roman"/>
        </w:rPr>
        <w:t xml:space="preserve">, </w:t>
      </w:r>
      <w:r w:rsidR="007A15E5" w:rsidRPr="007A15E5">
        <w:rPr>
          <w:rFonts w:ascii="Calibri" w:hAnsi="Calibri" w:cs="Times New Roman"/>
          <w:i/>
        </w:rPr>
        <w:t>battery</w:t>
      </w:r>
      <w:r w:rsidR="007A15E5">
        <w:rPr>
          <w:rFonts w:ascii="Calibri" w:hAnsi="Calibri" w:cs="Times New Roman"/>
        </w:rPr>
        <w:t xml:space="preserve">, </w:t>
      </w:r>
      <w:r w:rsidR="00E626F7">
        <w:rPr>
          <w:rFonts w:ascii="Calibri" w:hAnsi="Calibri" w:cs="Times New Roman"/>
          <w:i/>
        </w:rPr>
        <w:t>wireless</w:t>
      </w:r>
      <w:r w:rsidR="007A15E5">
        <w:rPr>
          <w:rFonts w:ascii="Calibri" w:hAnsi="Calibri" w:cs="Times New Roman"/>
        </w:rPr>
        <w:t xml:space="preserve">. These name should be 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8"/>
        <w:gridCol w:w="1215"/>
        <w:gridCol w:w="1666"/>
        <w:gridCol w:w="1237"/>
        <w:gridCol w:w="1573"/>
        <w:gridCol w:w="2951"/>
      </w:tblGrid>
      <w:tr w:rsidR="007036E5" w:rsidRPr="00E12995" w14:paraId="5D79D7D9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C5185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#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445100" w14:textId="70A086AD" w:rsidR="007036E5" w:rsidRPr="00E12995" w:rsidRDefault="00820E9B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mponent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41CB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Data type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2F007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ntrollable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31702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odule typ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A783D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Description</w:t>
            </w:r>
          </w:p>
        </w:tc>
      </w:tr>
      <w:tr w:rsidR="007036E5" w:rsidRPr="00E12995" w14:paraId="08A7D0CD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8CA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D1CC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ag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9CB74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=closed,</w:t>
            </w:r>
          </w:p>
          <w:p w14:paraId="602F3F6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=open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A0703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FDDC5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FB318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agnet reed sensor, used to detect if a door is open or not</w:t>
            </w:r>
          </w:p>
        </w:tc>
      </w:tr>
      <w:tr w:rsidR="007036E5" w:rsidRPr="00E12995" w14:paraId="3C5829DB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020A4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0723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IR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3BC6C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=present,</w:t>
            </w:r>
          </w:p>
          <w:p w14:paraId="3345D61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=absent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3274A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B173F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BADA5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IR motion detector. Once it detected it will not updated for maximum 30 sec</w:t>
            </w:r>
          </w:p>
        </w:tc>
      </w:tr>
      <w:tr w:rsidR="007036E5" w:rsidRPr="00E12995" w14:paraId="4C95F73C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4A8B0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3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C3740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gt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4772D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0D2EF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D0A96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FFBA2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Ambient light sensor</w:t>
            </w:r>
          </w:p>
        </w:tc>
      </w:tr>
      <w:tr w:rsidR="007036E5" w:rsidRPr="00E12995" w14:paraId="5AB7DFC9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3A9D2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4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AAB6C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Hum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32EE8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64D2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FB62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FC00C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Humidity Sensor.</w:t>
            </w:r>
          </w:p>
        </w:tc>
      </w:tr>
      <w:tr w:rsidR="007036E5" w:rsidRPr="00E12995" w14:paraId="16765076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11130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5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1330A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mp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3D88D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B6D58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2B665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171C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ntactless infrared temperature sensor</w:t>
            </w:r>
          </w:p>
        </w:tc>
      </w:tr>
      <w:tr w:rsidR="007036E5" w:rsidRPr="00E12995" w14:paraId="3B47157E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F973B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6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D8295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r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B5BE0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46DAF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4B352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4424D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rometric Pressure sensor</w:t>
            </w:r>
          </w:p>
        </w:tc>
      </w:tr>
      <w:tr w:rsidR="007036E5" w:rsidRPr="00E12995" w14:paraId="5AFFD0F8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10492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7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D2665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ACA19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led off,</w:t>
            </w:r>
          </w:p>
          <w:p w14:paraId="6BBF3DF2" w14:textId="14DAE5AA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</w:t>
            </w:r>
            <w:r w:rsidR="00323D22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 xml:space="preserve"> </w:t>
            </w: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=</w:t>
            </w:r>
            <w:r w:rsidR="00323D22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 xml:space="preserve"> </w:t>
            </w: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 on</w:t>
            </w:r>
          </w:p>
          <w:p w14:paraId="22B859F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5F0AC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2C5B4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 xml:space="preserve">Speaker &amp; Led </w:t>
            </w: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oudle</w:t>
            </w:r>
            <w:proofErr w:type="spellEnd"/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B7032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on/off</w:t>
            </w:r>
          </w:p>
          <w:p w14:paraId="1201680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7036E5" w:rsidRPr="00E12995" w14:paraId="349269B1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0095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8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7186E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r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516C5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5CB61B5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43113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F7A76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DDADA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Red color</w:t>
            </w:r>
          </w:p>
          <w:p w14:paraId="025C937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7036E5" w:rsidRPr="00E12995" w14:paraId="59E56529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D71E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9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36DFF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g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BD48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71556DA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5B8C9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2D1AE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6DE39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Green color</w:t>
            </w:r>
          </w:p>
          <w:p w14:paraId="4FC1D3C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7036E5" w:rsidRPr="00E12995" w14:paraId="7406565F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66ABC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0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37D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b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E2674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1AA0EF8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11D4A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16DC0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3296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blue color</w:t>
            </w:r>
          </w:p>
          <w:p w14:paraId="1258CEE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7036E5" w:rsidRPr="00E12995" w14:paraId="2ADF5657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2C6E4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1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8F65B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p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3D379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# of preset color,</w:t>
            </w:r>
          </w:p>
          <w:p w14:paraId="148A016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the current color is none of preset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64C80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5B695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E45D6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Number more than 0 indicates pre-defined color (e.g., 2 = RED, 3 = Violet....)</w:t>
            </w:r>
          </w:p>
        </w:tc>
      </w:tr>
      <w:tr w:rsidR="007036E5" w:rsidRPr="00E12995" w14:paraId="79C456A0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0003F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2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A636E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kr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956A5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,</w:t>
            </w:r>
          </w:p>
          <w:p w14:paraId="721DD32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lse = preset of bells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39DAC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89ED7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67AF7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. Number more than 0 indicate pre-defined music stored in the SD card (1.wav, 2.wav...)</w:t>
            </w:r>
          </w:p>
        </w:tc>
      </w:tr>
      <w:tr w:rsidR="007036E5" w:rsidRPr="00E12995" w14:paraId="402AB327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3C40D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3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91718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typ</w:t>
            </w:r>
            <w:proofErr w:type="spellEnd"/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BCD25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 xml:space="preserve">0 = 1s </w:t>
            </w:r>
            <w:proofErr w:type="spellStart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ipo</w:t>
            </w:r>
            <w:proofErr w:type="spellEnd"/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,</w:t>
            </w:r>
          </w:p>
          <w:p w14:paraId="12DCF61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coin cell,</w:t>
            </w:r>
          </w:p>
          <w:p w14:paraId="41DAB9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2 = 2*AA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08BDA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61745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ter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B8BCA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Kinds of battery</w:t>
            </w:r>
          </w:p>
        </w:tc>
      </w:tr>
      <w:tr w:rsidR="007036E5" w:rsidRPr="00E12995" w14:paraId="192ADFE4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27C08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4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10C67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2D3EA9" w14:textId="44C9B003" w:rsidR="00A969D2" w:rsidRDefault="00A969D2" w:rsidP="00A969D2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779AA682" w14:textId="2175C9B0" w:rsidR="007036E5" w:rsidRPr="00E12995" w:rsidRDefault="00A969D2" w:rsidP="00A969D2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to 100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F2BCE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46483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ter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DD68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ercentage of remaining battery</w:t>
            </w:r>
          </w:p>
        </w:tc>
      </w:tr>
      <w:tr w:rsidR="007036E5" w:rsidRPr="00E12995" w14:paraId="4A480233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DBFD2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5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8C8EE6" w14:textId="5C01145F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1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52E87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,</w:t>
            </w:r>
          </w:p>
          <w:p w14:paraId="54AC1D8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F696A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E0B6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08A25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7036E5" w:rsidRPr="00E12995" w14:paraId="640DB7B6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89334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6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80C89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2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9D141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,</w:t>
            </w:r>
          </w:p>
          <w:p w14:paraId="6D1977B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12D03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CAD04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A52F2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7036E5" w:rsidRPr="00E12995" w14:paraId="540D18AC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4DC03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7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D31A6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3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8ABF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,</w:t>
            </w:r>
          </w:p>
          <w:p w14:paraId="04DA3F0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B0EC2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604A4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0DF21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</w:tbl>
    <w:p w14:paraId="143B1E9A" w14:textId="77777777" w:rsidR="002D2361" w:rsidRPr="00E12995" w:rsidRDefault="002D2361" w:rsidP="00F309AE">
      <w:pPr>
        <w:rPr>
          <w:rFonts w:ascii="Calibri" w:hAnsi="Calibri" w:cs="Times New Roman"/>
        </w:rPr>
      </w:pPr>
    </w:p>
    <w:p w14:paraId="2FE7013D" w14:textId="06F49E94" w:rsidR="00035ACE" w:rsidRPr="00E12995" w:rsidRDefault="002D2361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E12995">
        <w:rPr>
          <w:rFonts w:ascii="Calibri" w:hAnsi="Calibri" w:cs="Times New Roman"/>
          <w:b/>
          <w:sz w:val="28"/>
          <w:szCs w:val="28"/>
        </w:rPr>
        <w:t>MQTT Server</w:t>
      </w:r>
    </w:p>
    <w:p w14:paraId="04D6137A" w14:textId="2D6932CB" w:rsidR="00A43AD8" w:rsidRPr="00E12995" w:rsidRDefault="00A43AD8" w:rsidP="00A43AD8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Both the web server and the </w:t>
      </w:r>
      <w:proofErr w:type="spellStart"/>
      <w:r w:rsidRPr="00E12995">
        <w:rPr>
          <w:rFonts w:ascii="Calibri" w:hAnsi="Calibri" w:cs="Times New Roman"/>
        </w:rPr>
        <w:t>MQTT</w:t>
      </w:r>
      <w:r w:rsidR="00733BC6" w:rsidRPr="00E12995">
        <w:rPr>
          <w:rFonts w:ascii="Calibri" w:hAnsi="Calibri" w:cs="Times New Roman"/>
        </w:rPr>
        <w:t>server</w:t>
      </w:r>
      <w:proofErr w:type="spellEnd"/>
      <w:r w:rsidRPr="00E12995">
        <w:rPr>
          <w:rFonts w:ascii="Calibri" w:hAnsi="Calibri" w:cs="Times New Roman"/>
        </w:rPr>
        <w:t xml:space="preserve"> are running on </w:t>
      </w:r>
      <w:r w:rsidR="005D4B91" w:rsidRPr="00E12995">
        <w:rPr>
          <w:rFonts w:ascii="Calibri" w:hAnsi="Calibri" w:cs="Times New Roman"/>
        </w:rPr>
        <w:t xml:space="preserve">a </w:t>
      </w:r>
      <w:r w:rsidRPr="00E12995">
        <w:rPr>
          <w:rFonts w:ascii="Calibri" w:hAnsi="Calibri" w:cs="Times New Roman"/>
        </w:rPr>
        <w:t>Linux computer.</w:t>
      </w:r>
    </w:p>
    <w:p w14:paraId="4A4CB5C1" w14:textId="4443B4B4" w:rsidR="00B97163" w:rsidRPr="00E12995" w:rsidRDefault="00C36A37" w:rsidP="00B97163">
      <w:pPr>
        <w:rPr>
          <w:rFonts w:ascii="Calibri" w:hAnsi="Calibri" w:cs="Times New Roman"/>
          <w:b/>
        </w:rPr>
      </w:pPr>
      <w:r w:rsidRPr="00E12995">
        <w:rPr>
          <w:rFonts w:ascii="Calibri" w:hAnsi="Calibri" w:cs="Times New Roman"/>
          <w:b/>
        </w:rPr>
        <w:t>4</w:t>
      </w:r>
      <w:r w:rsidR="00B97163" w:rsidRPr="00E12995">
        <w:rPr>
          <w:rFonts w:ascii="Calibri" w:hAnsi="Calibri" w:cs="Times New Roman"/>
          <w:b/>
        </w:rPr>
        <w:t>.1 MQTT broker</w:t>
      </w:r>
    </w:p>
    <w:p w14:paraId="2DDE5B9D" w14:textId="2862C65D" w:rsidR="00733BC6" w:rsidRPr="00E12995" w:rsidRDefault="00910F06" w:rsidP="00A43AD8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e MQTT broker is implemented according t</w:t>
      </w:r>
      <w:r w:rsidR="003D7A22" w:rsidRPr="00E12995">
        <w:rPr>
          <w:rFonts w:ascii="Calibri" w:hAnsi="Calibri" w:cs="Times New Roman"/>
        </w:rPr>
        <w:t>o MQTT</w:t>
      </w:r>
      <w:r w:rsidRPr="00E12995">
        <w:rPr>
          <w:rFonts w:ascii="Calibri" w:hAnsi="Calibri" w:cs="Times New Roman"/>
        </w:rPr>
        <w:t xml:space="preserve"> protocol. </w:t>
      </w:r>
      <w:r w:rsidR="003D7A22" w:rsidRPr="00E12995">
        <w:rPr>
          <w:rFonts w:ascii="Calibri" w:hAnsi="Calibri" w:cs="Times New Roman"/>
        </w:rPr>
        <w:t>There is a</w:t>
      </w:r>
      <w:r w:rsidR="00A43AD8" w:rsidRPr="00E12995">
        <w:rPr>
          <w:rFonts w:ascii="Calibri" w:hAnsi="Calibri" w:cs="Times New Roman"/>
        </w:rPr>
        <w:t>n</w:t>
      </w:r>
      <w:r w:rsidR="003D7A22" w:rsidRPr="00E12995">
        <w:rPr>
          <w:rFonts w:ascii="Calibri" w:hAnsi="Calibri" w:cs="Times New Roman"/>
        </w:rPr>
        <w:t xml:space="preserve"> open source MQTT broker called </w:t>
      </w:r>
      <w:proofErr w:type="spellStart"/>
      <w:r w:rsidR="003D7A22" w:rsidRPr="00E12995">
        <w:rPr>
          <w:rFonts w:ascii="Calibri" w:hAnsi="Calibri" w:cs="Times New Roman"/>
        </w:rPr>
        <w:t>Moquitto</w:t>
      </w:r>
      <w:proofErr w:type="spellEnd"/>
      <w:r w:rsidR="003D7A22" w:rsidRPr="00E12995">
        <w:rPr>
          <w:rFonts w:ascii="Calibri" w:hAnsi="Calibri" w:cs="Times New Roman"/>
        </w:rPr>
        <w:t xml:space="preserve">, which is used in this project. </w:t>
      </w:r>
    </w:p>
    <w:p w14:paraId="24F06FE0" w14:textId="2663CDAC" w:rsidR="00303D2B" w:rsidRPr="00E12995" w:rsidRDefault="00C36A37" w:rsidP="00733BC6">
      <w:pPr>
        <w:rPr>
          <w:rFonts w:ascii="Calibri" w:hAnsi="Calibri" w:cs="Times New Roman"/>
          <w:b/>
        </w:rPr>
      </w:pPr>
      <w:r w:rsidRPr="00E12995">
        <w:rPr>
          <w:rFonts w:ascii="Calibri" w:hAnsi="Calibri" w:cs="Times New Roman"/>
          <w:b/>
        </w:rPr>
        <w:t>4</w:t>
      </w:r>
      <w:r w:rsidR="00F65CBF" w:rsidRPr="00E12995">
        <w:rPr>
          <w:rFonts w:ascii="Calibri" w:hAnsi="Calibri" w:cs="Times New Roman"/>
          <w:b/>
        </w:rPr>
        <w:t>.2</w:t>
      </w:r>
      <w:r w:rsidR="00733BC6" w:rsidRPr="00E12995">
        <w:rPr>
          <w:rFonts w:ascii="Calibri" w:hAnsi="Calibri" w:cs="Times New Roman"/>
          <w:b/>
        </w:rPr>
        <w:t xml:space="preserve"> </w:t>
      </w:r>
      <w:r w:rsidR="00303D2B" w:rsidRPr="00E12995">
        <w:rPr>
          <w:rFonts w:ascii="Calibri" w:hAnsi="Calibri" w:cs="Times New Roman"/>
          <w:b/>
        </w:rPr>
        <w:t>Communication among device modules</w:t>
      </w:r>
    </w:p>
    <w:p w14:paraId="638A8A7D" w14:textId="501E298B" w:rsidR="00303D2B" w:rsidRPr="00E12995" w:rsidRDefault="00303D2B" w:rsidP="00733BC6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for both obtaining data and control </w:t>
      </w:r>
      <w:r w:rsidR="00F65CBF" w:rsidRPr="00E12995">
        <w:rPr>
          <w:rFonts w:ascii="Calibri" w:hAnsi="Calibri" w:cs="Times New Roman"/>
        </w:rPr>
        <w:t>device modules</w:t>
      </w:r>
      <w:r w:rsidRPr="00E12995">
        <w:rPr>
          <w:rFonts w:ascii="Calibri" w:hAnsi="Calibri" w:cs="Times New Roman"/>
        </w:rPr>
        <w:t>, we</w:t>
      </w:r>
      <w:r w:rsidR="00230AA1" w:rsidRPr="00E12995">
        <w:rPr>
          <w:rFonts w:ascii="Calibri" w:hAnsi="Calibri" w:cs="Times New Roman"/>
        </w:rPr>
        <w:t xml:space="preserve"> use following </w:t>
      </w:r>
      <w:r w:rsidR="00E12995" w:rsidRPr="00E12995">
        <w:rPr>
          <w:rFonts w:ascii="Calibri" w:hAnsi="Calibri" w:cs="Times New Roman"/>
        </w:rPr>
        <w:t xml:space="preserve">topic format: </w:t>
      </w:r>
      <w:r w:rsidR="005D4C6A">
        <w:rPr>
          <w:rFonts w:ascii="Calibri" w:hAnsi="Calibri" w:cs="Times New Roman"/>
        </w:rPr>
        <w:t>com</w:t>
      </w:r>
      <w:r w:rsidR="00B657E0">
        <w:rPr>
          <w:rFonts w:ascii="Calibri" w:hAnsi="Calibri" w:cs="Times New Roman"/>
        </w:rPr>
        <w:t>/</w:t>
      </w:r>
      <w:r w:rsidR="00E12995" w:rsidRPr="00E12995">
        <w:rPr>
          <w:rFonts w:ascii="Calibri" w:hAnsi="Calibri" w:cs="Times New Roman"/>
        </w:rPr>
        <w:t>(house)/(</w:t>
      </w:r>
      <w:proofErr w:type="spellStart"/>
      <w:r w:rsidR="00E12995" w:rsidRPr="00E12995">
        <w:rPr>
          <w:rFonts w:ascii="Calibri" w:hAnsi="Calibri" w:cs="Times New Roman"/>
        </w:rPr>
        <w:t>uid</w:t>
      </w:r>
      <w:proofErr w:type="spellEnd"/>
      <w:r w:rsidR="00E12995" w:rsidRPr="00E12995">
        <w:rPr>
          <w:rFonts w:ascii="Calibri" w:hAnsi="Calibri" w:cs="Times New Roman"/>
        </w:rPr>
        <w:t xml:space="preserve">)/(module). The role of this topic is </w:t>
      </w:r>
      <w:r w:rsidR="00B65C0E">
        <w:rPr>
          <w:rFonts w:ascii="Calibri" w:hAnsi="Calibri" w:cs="Times New Roman"/>
        </w:rPr>
        <w:t>just addressing modules</w:t>
      </w:r>
      <w:r w:rsidR="00E12995" w:rsidRPr="00E12995">
        <w:rPr>
          <w:rFonts w:ascii="Calibri" w:hAnsi="Calibri" w:cs="Times New Roman"/>
        </w:rPr>
        <w:t>.</w:t>
      </w:r>
      <w:r w:rsidR="00B65C0E">
        <w:rPr>
          <w:rFonts w:ascii="Calibri" w:hAnsi="Calibri" w:cs="Times New Roman"/>
        </w:rPr>
        <w:t xml:space="preserve"> If all fields are specified, the addressing is unique.</w:t>
      </w:r>
      <w:r w:rsidR="00E12995" w:rsidRPr="00E12995">
        <w:rPr>
          <w:rFonts w:ascii="Calibri" w:hAnsi="Calibri" w:cs="Times New Roma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E12995" w:rsidRPr="00E12995" w14:paraId="707A4C29" w14:textId="77777777" w:rsidTr="00E12995">
        <w:tc>
          <w:tcPr>
            <w:tcW w:w="1615" w:type="dxa"/>
          </w:tcPr>
          <w:p w14:paraId="6889B25B" w14:textId="4C3D8ECD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field</w:t>
            </w:r>
          </w:p>
        </w:tc>
        <w:tc>
          <w:tcPr>
            <w:tcW w:w="7735" w:type="dxa"/>
          </w:tcPr>
          <w:p w14:paraId="058C3FDA" w14:textId="457BB71F" w:rsidR="00E12995" w:rsidRPr="00E12995" w:rsidRDefault="00B65C0E" w:rsidP="00733BC6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d</w:t>
            </w:r>
            <w:r w:rsidR="00E12995" w:rsidRPr="00E12995">
              <w:rPr>
                <w:rFonts w:ascii="Calibri" w:hAnsi="Calibri" w:cs="Times New Roman"/>
              </w:rPr>
              <w:t>escription</w:t>
            </w:r>
          </w:p>
        </w:tc>
      </w:tr>
      <w:tr w:rsidR="00E12995" w:rsidRPr="00E12995" w14:paraId="0A648017" w14:textId="77777777" w:rsidTr="00E12995">
        <w:tc>
          <w:tcPr>
            <w:tcW w:w="1615" w:type="dxa"/>
          </w:tcPr>
          <w:p w14:paraId="1EC8A30E" w14:textId="545AA00D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house</w:t>
            </w:r>
          </w:p>
        </w:tc>
        <w:tc>
          <w:tcPr>
            <w:tcW w:w="7735" w:type="dxa"/>
          </w:tcPr>
          <w:p w14:paraId="122401C4" w14:textId="6691B1B4" w:rsidR="00E12995" w:rsidRPr="00E12995" w:rsidRDefault="00B65C0E" w:rsidP="00733BC6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</w:t>
            </w:r>
            <w:r w:rsidR="00E12995" w:rsidRPr="00E12995">
              <w:rPr>
                <w:rFonts w:ascii="Calibri" w:hAnsi="Calibri" w:cs="Times New Roman"/>
              </w:rPr>
              <w:t>ouse name, i.e. “</w:t>
            </w:r>
            <w:proofErr w:type="spellStart"/>
            <w:r w:rsidR="00E12995" w:rsidRPr="00E12995">
              <w:rPr>
                <w:rFonts w:ascii="Calibri" w:hAnsi="Calibri" w:cs="Times New Roman"/>
              </w:rPr>
              <w:t>jim_house</w:t>
            </w:r>
            <w:proofErr w:type="spellEnd"/>
            <w:r w:rsidR="00E12995" w:rsidRPr="00E12995">
              <w:rPr>
                <w:rFonts w:ascii="Calibri" w:hAnsi="Calibri" w:cs="Times New Roman"/>
              </w:rPr>
              <w:t>”</w:t>
            </w:r>
            <w:r w:rsidR="00366C66">
              <w:rPr>
                <w:rFonts w:ascii="Calibri" w:hAnsi="Calibri" w:cs="Times New Roman"/>
              </w:rPr>
              <w:t>.</w:t>
            </w:r>
          </w:p>
        </w:tc>
      </w:tr>
      <w:tr w:rsidR="00E12995" w:rsidRPr="00E12995" w14:paraId="0815F668" w14:textId="77777777" w:rsidTr="00E12995">
        <w:tc>
          <w:tcPr>
            <w:tcW w:w="1615" w:type="dxa"/>
          </w:tcPr>
          <w:p w14:paraId="4C92BB8F" w14:textId="4BBC5906" w:rsidR="00E12995" w:rsidRPr="00E12995" w:rsidRDefault="00E12995" w:rsidP="00733BC6">
            <w:pPr>
              <w:rPr>
                <w:rFonts w:ascii="Calibri" w:hAnsi="Calibri" w:cs="Times New Roman"/>
              </w:rPr>
            </w:pPr>
            <w:proofErr w:type="spellStart"/>
            <w:r w:rsidRPr="00E12995">
              <w:rPr>
                <w:rFonts w:ascii="Calibri" w:hAnsi="Calibri" w:cs="Times New Roman"/>
              </w:rPr>
              <w:t>uid</w:t>
            </w:r>
            <w:proofErr w:type="spellEnd"/>
          </w:p>
        </w:tc>
        <w:tc>
          <w:tcPr>
            <w:tcW w:w="7735" w:type="dxa"/>
          </w:tcPr>
          <w:p w14:paraId="3432488C" w14:textId="7E5B295E" w:rsidR="00E12995" w:rsidRPr="00E12995" w:rsidRDefault="00E12995" w:rsidP="00733BC6">
            <w:pPr>
              <w:rPr>
                <w:rFonts w:ascii="Calibri" w:hAnsi="Calibri" w:cs="Times New Roman"/>
              </w:rPr>
            </w:pPr>
            <w:proofErr w:type="spellStart"/>
            <w:r w:rsidRPr="00E12995">
              <w:rPr>
                <w:rFonts w:ascii="Calibri" w:hAnsi="Calibri" w:cs="Times New Roman"/>
              </w:rPr>
              <w:t>uid</w:t>
            </w:r>
            <w:proofErr w:type="spellEnd"/>
            <w:r w:rsidRPr="00E12995">
              <w:rPr>
                <w:rFonts w:ascii="Calibri" w:hAnsi="Calibri" w:cs="Times New Roman"/>
              </w:rPr>
              <w:t>, unique identifier of a microcontroller</w:t>
            </w:r>
            <w:r w:rsidR="00366C66">
              <w:rPr>
                <w:rFonts w:ascii="Calibri" w:hAnsi="Calibri" w:cs="Times New Roman"/>
              </w:rPr>
              <w:t>.</w:t>
            </w:r>
          </w:p>
        </w:tc>
      </w:tr>
      <w:tr w:rsidR="00E12995" w:rsidRPr="00E12995" w14:paraId="4285B210" w14:textId="77777777" w:rsidTr="00E12995">
        <w:tc>
          <w:tcPr>
            <w:tcW w:w="1615" w:type="dxa"/>
          </w:tcPr>
          <w:p w14:paraId="4D9ABB90" w14:textId="13B00A15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module</w:t>
            </w:r>
          </w:p>
        </w:tc>
        <w:tc>
          <w:tcPr>
            <w:tcW w:w="7735" w:type="dxa"/>
          </w:tcPr>
          <w:p w14:paraId="441A5D9A" w14:textId="66BF10E0" w:rsidR="00E12995" w:rsidRPr="00E12995" w:rsidRDefault="00B65C0E" w:rsidP="00733BC6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o</w:t>
            </w:r>
            <w:r w:rsidR="00E12995" w:rsidRPr="00E12995">
              <w:rPr>
                <w:rFonts w:ascii="Calibri" w:hAnsi="Calibri" w:cs="Times New Roman"/>
              </w:rPr>
              <w:t xml:space="preserve">ne of module type in </w:t>
            </w:r>
            <w:r w:rsidR="00E12995">
              <w:rPr>
                <w:rFonts w:ascii="Calibri" w:hAnsi="Calibri" w:cs="Times New Roman"/>
              </w:rPr>
              <w:t>se</w:t>
            </w:r>
            <w:r w:rsidR="00F2698F">
              <w:rPr>
                <w:rFonts w:ascii="Calibri" w:hAnsi="Calibri" w:cs="Times New Roman"/>
              </w:rPr>
              <w:t>ction 3.1, i.e. “wireless</w:t>
            </w:r>
            <w:r w:rsidR="00E12995">
              <w:rPr>
                <w:rFonts w:ascii="Calibri" w:hAnsi="Calibri" w:cs="Times New Roman"/>
              </w:rPr>
              <w:t>”.</w:t>
            </w:r>
          </w:p>
        </w:tc>
      </w:tr>
    </w:tbl>
    <w:p w14:paraId="7D496E12" w14:textId="56EFE3B6" w:rsidR="00782AA7" w:rsidRDefault="00C5019A" w:rsidP="00185034">
      <w:pPr>
        <w:ind w:firstLine="720"/>
        <w:rPr>
          <w:rFonts w:ascii="Calibri" w:hAnsi="Calibri" w:cs="Times New Roman"/>
          <w:b/>
        </w:rPr>
      </w:pPr>
      <w:r>
        <w:rPr>
          <w:rFonts w:ascii="Calibri" w:hAnsi="Calibri" w:cs="Times New Roman"/>
        </w:rPr>
        <w:t>The complexity of communication lies in the p</w:t>
      </w:r>
      <w:r w:rsidR="00B65C0E">
        <w:rPr>
          <w:rFonts w:ascii="Calibri" w:hAnsi="Calibri" w:cs="Times New Roman"/>
        </w:rPr>
        <w:t>ayload</w:t>
      </w:r>
      <w:r w:rsidR="009B2040">
        <w:rPr>
          <w:rFonts w:ascii="Calibri" w:hAnsi="Calibri" w:cs="Times New Roman"/>
        </w:rPr>
        <w:t>.</w:t>
      </w:r>
      <w:r>
        <w:rPr>
          <w:rFonts w:ascii="Calibri" w:hAnsi="Calibri" w:cs="Times New Roman"/>
        </w:rPr>
        <w:t xml:space="preserve"> The payload is JSON </w:t>
      </w:r>
      <w:r w:rsidR="00782AA7">
        <w:rPr>
          <w:rFonts w:ascii="Calibri" w:hAnsi="Calibri" w:cs="Times New Roman"/>
        </w:rPr>
        <w:t>formatted.</w:t>
      </w:r>
      <w:r w:rsidR="009B2040">
        <w:rPr>
          <w:rFonts w:ascii="Calibri" w:hAnsi="Calibri" w:cs="Times New Roman"/>
        </w:rPr>
        <w:t xml:space="preserve"> The schema of the JSON format is specified in</w:t>
      </w:r>
      <w:r w:rsidR="00BE24D2">
        <w:rPr>
          <w:rFonts w:ascii="Calibri" w:hAnsi="Calibri" w:cs="Times New Roman"/>
        </w:rPr>
        <w:t xml:space="preserve"> </w:t>
      </w:r>
      <w:proofErr w:type="spellStart"/>
      <w:r w:rsidR="00BE24D2">
        <w:rPr>
          <w:rFonts w:ascii="Calibri" w:hAnsi="Calibri" w:cs="Times New Roman"/>
        </w:rPr>
        <w:t>payload.json</w:t>
      </w:r>
      <w:proofErr w:type="spellEnd"/>
      <w:r w:rsidR="00BE24D2">
        <w:rPr>
          <w:rFonts w:ascii="Calibri" w:hAnsi="Calibri" w:cs="Times New Roman"/>
        </w:rPr>
        <w:t xml:space="preserve"> </w:t>
      </w:r>
      <w:r w:rsidR="00782AA7">
        <w:rPr>
          <w:rFonts w:ascii="Calibri" w:hAnsi="Calibri" w:cs="Times New Roman"/>
        </w:rPr>
        <w:t>file in the current directory.</w:t>
      </w:r>
      <w:r w:rsidR="00782AA7">
        <w:rPr>
          <w:rFonts w:ascii="Calibri" w:hAnsi="Calibri" w:cs="Times New Roman"/>
        </w:rPr>
        <w:br/>
      </w:r>
      <w:r w:rsidR="00782AA7" w:rsidRPr="00E12995">
        <w:rPr>
          <w:rFonts w:ascii="Calibri" w:hAnsi="Calibri" w:cs="Times New Roman"/>
          <w:b/>
        </w:rPr>
        <w:t>4</w:t>
      </w:r>
      <w:r w:rsidR="00782AA7">
        <w:rPr>
          <w:rFonts w:ascii="Calibri" w:hAnsi="Calibri" w:cs="Times New Roman"/>
          <w:b/>
        </w:rPr>
        <w:t>.3</w:t>
      </w:r>
      <w:r w:rsidR="00782AA7" w:rsidRPr="00E12995">
        <w:rPr>
          <w:rFonts w:ascii="Calibri" w:hAnsi="Calibri" w:cs="Times New Roman"/>
          <w:b/>
        </w:rPr>
        <w:t xml:space="preserve"> </w:t>
      </w:r>
      <w:r w:rsidR="00782AA7">
        <w:rPr>
          <w:rFonts w:ascii="Calibri" w:hAnsi="Calibri" w:cs="Times New Roman"/>
          <w:b/>
        </w:rPr>
        <w:t>Obtaining house information</w:t>
      </w:r>
    </w:p>
    <w:p w14:paraId="6397EE80" w14:textId="01502E30" w:rsidR="00782AA7" w:rsidRDefault="00782AA7" w:rsidP="00185034">
      <w:pPr>
        <w:ind w:firstLine="720"/>
        <w:rPr>
          <w:rFonts w:ascii="Calibri" w:hAnsi="Calibri" w:cs="Times New Roman"/>
        </w:rPr>
      </w:pPr>
      <w:r>
        <w:rPr>
          <w:rFonts w:ascii="Calibri" w:hAnsi="Calibri" w:cs="Times New Roman"/>
        </w:rPr>
        <w:t>We need a topic for obtaining general information about the house. This help a new module makes sense of the existing system and for webserver know the house better. The topic format is Info/(house)</w:t>
      </w:r>
      <w:r w:rsidR="005053FD">
        <w:rPr>
          <w:rFonts w:ascii="Calibri" w:hAnsi="Calibri" w:cs="Times New Roman"/>
        </w:rPr>
        <w:t>:</w:t>
      </w:r>
    </w:p>
    <w:p w14:paraId="45FBF283" w14:textId="22809468" w:rsidR="00855764" w:rsidRPr="00E12995" w:rsidRDefault="00855764" w:rsidP="00F9016E">
      <w:pPr>
        <w:ind w:firstLine="720"/>
        <w:rPr>
          <w:rFonts w:ascii="Calibri" w:hAnsi="Calibri" w:cs="Times New Roman"/>
        </w:rPr>
      </w:pPr>
    </w:p>
    <w:p w14:paraId="714D7811" w14:textId="477AD0FD" w:rsidR="00035ACE" w:rsidRPr="00E12995" w:rsidRDefault="00C36A37" w:rsidP="00035ACE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  <w:b/>
        </w:rPr>
        <w:t>4</w:t>
      </w:r>
      <w:r w:rsidR="00F9016E">
        <w:rPr>
          <w:rFonts w:ascii="Calibri" w:hAnsi="Calibri" w:cs="Times New Roman"/>
          <w:b/>
        </w:rPr>
        <w:t>.4</w:t>
      </w:r>
      <w:r w:rsidR="00035ACE" w:rsidRPr="00E12995">
        <w:rPr>
          <w:rFonts w:ascii="Calibri" w:hAnsi="Calibri" w:cs="Times New Roman"/>
          <w:b/>
        </w:rPr>
        <w:t xml:space="preserve"> </w:t>
      </w:r>
      <w:proofErr w:type="spellStart"/>
      <w:r w:rsidR="00035ACE" w:rsidRPr="00E12995">
        <w:rPr>
          <w:rFonts w:ascii="Calibri" w:hAnsi="Calibri" w:cs="Times New Roman"/>
          <w:b/>
        </w:rPr>
        <w:t>vclient</w:t>
      </w:r>
      <w:proofErr w:type="spellEnd"/>
    </w:p>
    <w:p w14:paraId="11C6AE73" w14:textId="14A0851C" w:rsidR="00A43AD8" w:rsidRPr="00E12995" w:rsidRDefault="00035ACE" w:rsidP="00035ACE">
      <w:pPr>
        <w:ind w:firstLine="720"/>
        <w:rPr>
          <w:rFonts w:ascii="Calibri" w:hAnsi="Calibri" w:cs="Times New Roman"/>
        </w:rPr>
      </w:pPr>
      <w:proofErr w:type="spellStart"/>
      <w:r w:rsidRPr="00E12995">
        <w:rPr>
          <w:rFonts w:ascii="Calibri" w:hAnsi="Calibri" w:cs="Times New Roman"/>
        </w:rPr>
        <w:t>Moquitto</w:t>
      </w:r>
      <w:proofErr w:type="spellEnd"/>
      <w:r w:rsidRPr="00E12995">
        <w:rPr>
          <w:rFonts w:ascii="Calibri" w:hAnsi="Calibri" w:cs="Times New Roman"/>
        </w:rPr>
        <w:t xml:space="preserve"> also provides library for writing MQTT client. It is used for writing </w:t>
      </w:r>
      <w:proofErr w:type="spellStart"/>
      <w:r w:rsidRPr="00E12995">
        <w:rPr>
          <w:rFonts w:ascii="Calibri" w:hAnsi="Calibri" w:cs="Times New Roman"/>
        </w:rPr>
        <w:t>vclient</w:t>
      </w:r>
      <w:proofErr w:type="spellEnd"/>
      <w:r w:rsidRPr="00E12995">
        <w:rPr>
          <w:rFonts w:ascii="Calibri" w:hAnsi="Calibri" w:cs="Times New Roman"/>
        </w:rPr>
        <w:t xml:space="preserve">. </w:t>
      </w:r>
      <w:proofErr w:type="spellStart"/>
      <w:r w:rsidR="00910F06" w:rsidRPr="00E12995">
        <w:rPr>
          <w:rFonts w:ascii="Calibri" w:hAnsi="Calibri" w:cs="Times New Roman"/>
        </w:rPr>
        <w:t>vclient</w:t>
      </w:r>
      <w:proofErr w:type="spellEnd"/>
      <w:r w:rsidR="00910F06" w:rsidRPr="00E12995">
        <w:rPr>
          <w:rFonts w:ascii="Calibri" w:hAnsi="Calibri" w:cs="Times New Roman"/>
        </w:rPr>
        <w:t xml:space="preserve"> is short for </w:t>
      </w:r>
      <w:r w:rsidR="00324F8B" w:rsidRPr="00E12995">
        <w:rPr>
          <w:rFonts w:ascii="Calibri" w:hAnsi="Calibri" w:cs="Times New Roman"/>
        </w:rPr>
        <w:t xml:space="preserve">virtual client. </w:t>
      </w:r>
      <w:proofErr w:type="spellStart"/>
      <w:r w:rsidR="00324F8B" w:rsidRPr="00E12995">
        <w:rPr>
          <w:rFonts w:ascii="Calibri" w:hAnsi="Calibri" w:cs="Times New Roman"/>
        </w:rPr>
        <w:t>vclient</w:t>
      </w:r>
      <w:proofErr w:type="spellEnd"/>
      <w:r w:rsidR="00335204">
        <w:rPr>
          <w:rFonts w:ascii="Calibri" w:hAnsi="Calibri" w:cs="Times New Roman"/>
        </w:rPr>
        <w:t xml:space="preserve"> is responsible for</w:t>
      </w:r>
      <w:r w:rsidR="00324F8B" w:rsidRPr="00E12995">
        <w:rPr>
          <w:rFonts w:ascii="Calibri" w:hAnsi="Calibri" w:cs="Times New Roman"/>
        </w:rPr>
        <w:t xml:space="preserve"> </w:t>
      </w:r>
      <w:r w:rsidR="00335204">
        <w:rPr>
          <w:rFonts w:ascii="Calibri" w:hAnsi="Calibri" w:cs="Times New Roman"/>
        </w:rPr>
        <w:t>obtaining all status</w:t>
      </w:r>
      <w:r w:rsidR="00E628D0" w:rsidRPr="00E12995">
        <w:rPr>
          <w:rFonts w:ascii="Calibri" w:hAnsi="Calibri" w:cs="Times New Roman"/>
        </w:rPr>
        <w:t xml:space="preserve"> data from </w:t>
      </w:r>
      <w:r w:rsidR="00782AA7">
        <w:rPr>
          <w:rFonts w:ascii="Calibri" w:hAnsi="Calibri" w:cs="Times New Roman"/>
        </w:rPr>
        <w:t>device modules</w:t>
      </w:r>
      <w:r w:rsidR="00E628D0" w:rsidRPr="00E12995">
        <w:rPr>
          <w:rFonts w:ascii="Calibri" w:hAnsi="Calibri" w:cs="Times New Roman"/>
        </w:rPr>
        <w:t xml:space="preserve"> and store them in</w:t>
      </w:r>
      <w:r w:rsidR="005D4B91" w:rsidRPr="00E12995">
        <w:rPr>
          <w:rFonts w:ascii="Calibri" w:hAnsi="Calibri" w:cs="Times New Roman"/>
        </w:rPr>
        <w:t>to</w:t>
      </w:r>
      <w:r w:rsidR="00E628D0" w:rsidRPr="00E12995">
        <w:rPr>
          <w:rFonts w:ascii="Calibri" w:hAnsi="Calibri" w:cs="Times New Roman"/>
        </w:rPr>
        <w:t xml:space="preserve"> the database. </w:t>
      </w:r>
      <w:r w:rsidR="000419E5">
        <w:rPr>
          <w:rFonts w:ascii="Calibri" w:hAnsi="Calibri" w:cs="Times New Roman"/>
        </w:rPr>
        <w:t>See 5.1 for specific data that we need to save.</w:t>
      </w:r>
    </w:p>
    <w:p w14:paraId="3EE9467C" w14:textId="77777777" w:rsidR="00733BC6" w:rsidRPr="00E12995" w:rsidRDefault="00733BC6" w:rsidP="00035ACE">
      <w:pPr>
        <w:ind w:firstLine="720"/>
        <w:rPr>
          <w:rFonts w:ascii="Calibri" w:hAnsi="Calibri" w:cs="Times New Roman"/>
        </w:rPr>
      </w:pPr>
    </w:p>
    <w:p w14:paraId="14BEA434" w14:textId="77777777" w:rsidR="00D928A9" w:rsidRDefault="00D928A9" w:rsidP="00F65CBF">
      <w:pPr>
        <w:ind w:left="360"/>
        <w:jc w:val="center"/>
        <w:rPr>
          <w:rFonts w:ascii="Calibri" w:hAnsi="Calibri" w:cs="Times New Roman"/>
          <w:b/>
          <w:sz w:val="28"/>
          <w:szCs w:val="28"/>
        </w:rPr>
      </w:pPr>
    </w:p>
    <w:p w14:paraId="70AE0FAB" w14:textId="77777777" w:rsidR="00D928A9" w:rsidRDefault="00D928A9" w:rsidP="00F65CBF">
      <w:pPr>
        <w:ind w:left="360"/>
        <w:jc w:val="center"/>
        <w:rPr>
          <w:rFonts w:ascii="Calibri" w:hAnsi="Calibri" w:cs="Times New Roman"/>
          <w:b/>
          <w:sz w:val="28"/>
          <w:szCs w:val="28"/>
        </w:rPr>
      </w:pPr>
    </w:p>
    <w:p w14:paraId="71744968" w14:textId="4AF866C8" w:rsidR="00035ACE" w:rsidRPr="00E12995" w:rsidRDefault="00C502E1" w:rsidP="00F65CBF">
      <w:pPr>
        <w:ind w:left="360"/>
        <w:jc w:val="center"/>
        <w:rPr>
          <w:rFonts w:ascii="Calibri" w:hAnsi="Calibri" w:cs="Times New Roman"/>
          <w:b/>
          <w:sz w:val="28"/>
          <w:szCs w:val="28"/>
        </w:rPr>
      </w:pPr>
      <w:r>
        <w:rPr>
          <w:rFonts w:ascii="Calibri" w:hAnsi="Calibri" w:cs="Times New Roman"/>
          <w:b/>
          <w:sz w:val="28"/>
          <w:szCs w:val="28"/>
        </w:rPr>
        <w:t>5</w:t>
      </w:r>
      <w:r w:rsidR="00F65CBF" w:rsidRPr="00E12995">
        <w:rPr>
          <w:rFonts w:ascii="Calibri" w:hAnsi="Calibri" w:cs="Times New Roman"/>
          <w:b/>
          <w:sz w:val="28"/>
          <w:szCs w:val="28"/>
        </w:rPr>
        <w:tab/>
      </w:r>
      <w:r w:rsidR="00733BC6" w:rsidRPr="00E12995">
        <w:rPr>
          <w:rFonts w:ascii="Calibri" w:hAnsi="Calibri" w:cs="Times New Roman"/>
          <w:b/>
          <w:sz w:val="28"/>
          <w:szCs w:val="28"/>
        </w:rPr>
        <w:t>Web</w:t>
      </w:r>
      <w:r w:rsidR="007B01CC" w:rsidRPr="00E12995">
        <w:rPr>
          <w:rFonts w:ascii="Calibri" w:hAnsi="Calibri" w:cs="Times New Roman"/>
          <w:b/>
          <w:sz w:val="28"/>
          <w:szCs w:val="28"/>
        </w:rPr>
        <w:t xml:space="preserve"> Server</w:t>
      </w:r>
    </w:p>
    <w:p w14:paraId="415314C9" w14:textId="2D16BD75" w:rsidR="00035ACE" w:rsidRPr="00E12995" w:rsidRDefault="00C502E1" w:rsidP="00035ACE">
      <w:pPr>
        <w:rPr>
          <w:rFonts w:ascii="Calibri" w:hAnsi="Calibri" w:cs="Times New Roman"/>
          <w:b/>
          <w:sz w:val="28"/>
          <w:szCs w:val="28"/>
        </w:rPr>
      </w:pPr>
      <w:r>
        <w:rPr>
          <w:rFonts w:ascii="Calibri" w:hAnsi="Calibri" w:cs="Times New Roman"/>
          <w:b/>
        </w:rPr>
        <w:t>5</w:t>
      </w:r>
      <w:r w:rsidR="00C801B6">
        <w:rPr>
          <w:rFonts w:ascii="Calibri" w:hAnsi="Calibri" w:cs="Times New Roman"/>
          <w:b/>
        </w:rPr>
        <w:t>.1</w:t>
      </w:r>
      <w:r w:rsidR="00035ACE" w:rsidRPr="00E12995">
        <w:rPr>
          <w:rFonts w:ascii="Calibri" w:hAnsi="Calibri" w:cs="Times New Roman"/>
          <w:b/>
        </w:rPr>
        <w:t xml:space="preserve"> MySQL</w:t>
      </w:r>
    </w:p>
    <w:p w14:paraId="50DE8DBE" w14:textId="607E7EC3" w:rsidR="00786813" w:rsidRPr="00E12995" w:rsidRDefault="007B01CC" w:rsidP="007B01CC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e database</w:t>
      </w:r>
      <w:r w:rsidR="00447CC5" w:rsidRPr="00E12995">
        <w:rPr>
          <w:rFonts w:ascii="Calibri" w:hAnsi="Calibri" w:cs="Times New Roman"/>
        </w:rPr>
        <w:t xml:space="preserve"> vendor</w:t>
      </w:r>
      <w:r w:rsidRPr="00E12995">
        <w:rPr>
          <w:rFonts w:ascii="Calibri" w:hAnsi="Calibri" w:cs="Times New Roman"/>
        </w:rPr>
        <w:t xml:space="preserve"> is MySQL</w:t>
      </w:r>
      <w:r w:rsidR="00D635A8" w:rsidRPr="00E12995">
        <w:rPr>
          <w:rFonts w:ascii="Calibri" w:hAnsi="Calibri" w:cs="Times New Roman"/>
        </w:rPr>
        <w:t xml:space="preserve">. Use account </w:t>
      </w:r>
      <w:proofErr w:type="spellStart"/>
      <w:r w:rsidR="00D635A8" w:rsidRPr="00E12995">
        <w:rPr>
          <w:rFonts w:ascii="Calibri" w:hAnsi="Calibri" w:cs="Times New Roman"/>
          <w:i/>
        </w:rPr>
        <w:t>chaojie</w:t>
      </w:r>
      <w:proofErr w:type="spellEnd"/>
      <w:r w:rsidR="00D635A8" w:rsidRPr="00E12995">
        <w:rPr>
          <w:rFonts w:ascii="Calibri" w:hAnsi="Calibri" w:cs="Times New Roman"/>
        </w:rPr>
        <w:t xml:space="preserve">, and password </w:t>
      </w:r>
      <w:proofErr w:type="spellStart"/>
      <w:r w:rsidR="00D635A8" w:rsidRPr="00E12995">
        <w:rPr>
          <w:rFonts w:ascii="Calibri" w:hAnsi="Calibri" w:cs="Times New Roman"/>
          <w:i/>
        </w:rPr>
        <w:t>dummypass</w:t>
      </w:r>
      <w:proofErr w:type="spellEnd"/>
      <w:r w:rsidR="00D635A8" w:rsidRPr="00E12995">
        <w:rPr>
          <w:rFonts w:ascii="Calibri" w:hAnsi="Calibri" w:cs="Times New Roman"/>
        </w:rPr>
        <w:t xml:space="preserve"> to login. </w:t>
      </w:r>
      <w:r w:rsidR="00447CC5" w:rsidRPr="00E12995">
        <w:rPr>
          <w:rFonts w:ascii="Calibri" w:hAnsi="Calibri" w:cs="Times New Roman"/>
        </w:rPr>
        <w:t xml:space="preserve">The MySQL has a database called </w:t>
      </w:r>
      <w:proofErr w:type="spellStart"/>
      <w:r w:rsidR="00447CC5" w:rsidRPr="00E12995">
        <w:rPr>
          <w:rFonts w:ascii="Calibri" w:hAnsi="Calibri" w:cs="Times New Roman"/>
          <w:i/>
        </w:rPr>
        <w:t>wolfie_home</w:t>
      </w:r>
      <w:proofErr w:type="spellEnd"/>
      <w:r w:rsidR="00447CC5" w:rsidRPr="00E12995">
        <w:rPr>
          <w:rFonts w:ascii="Calibri" w:hAnsi="Calibri" w:cs="Times New Roman"/>
        </w:rPr>
        <w:t xml:space="preserve">. </w:t>
      </w:r>
      <w:proofErr w:type="spellStart"/>
      <w:r w:rsidR="00447CC5" w:rsidRPr="00E12995">
        <w:rPr>
          <w:rFonts w:ascii="Calibri" w:hAnsi="Calibri" w:cs="Times New Roman"/>
          <w:i/>
        </w:rPr>
        <w:t>wolfie_home</w:t>
      </w:r>
      <w:proofErr w:type="spellEnd"/>
      <w:r w:rsidR="00786813">
        <w:rPr>
          <w:rFonts w:ascii="Calibri" w:hAnsi="Calibri" w:cs="Times New Roman"/>
        </w:rPr>
        <w:t xml:space="preserve"> has two</w:t>
      </w:r>
      <w:r w:rsidR="00AD6E9C" w:rsidRPr="00E12995">
        <w:rPr>
          <w:rFonts w:ascii="Calibri" w:hAnsi="Calibri" w:cs="Times New Roman"/>
        </w:rPr>
        <w:t xml:space="preserve"> table</w:t>
      </w:r>
      <w:r w:rsidR="00447CC5" w:rsidRPr="00E12995">
        <w:rPr>
          <w:rFonts w:ascii="Calibri" w:hAnsi="Calibri" w:cs="Times New Roman"/>
        </w:rPr>
        <w:t xml:space="preserve">: </w:t>
      </w:r>
      <w:r w:rsidR="00786813" w:rsidRPr="00E12995">
        <w:rPr>
          <w:rFonts w:ascii="Calibri" w:hAnsi="Calibri" w:cs="Times New Roman"/>
          <w:i/>
        </w:rPr>
        <w:t xml:space="preserve">users </w:t>
      </w:r>
      <w:r w:rsidR="00786813">
        <w:rPr>
          <w:rFonts w:ascii="Calibri" w:hAnsi="Calibri" w:cs="Times New Roman"/>
        </w:rPr>
        <w:t xml:space="preserve">and </w:t>
      </w:r>
      <w:r w:rsidR="00786813" w:rsidRPr="00786813">
        <w:rPr>
          <w:rFonts w:ascii="Calibri" w:hAnsi="Calibri" w:cs="Times New Roman"/>
          <w:i/>
        </w:rPr>
        <w:t>house</w:t>
      </w:r>
      <w:r w:rsidR="00447CC5" w:rsidRPr="00E12995">
        <w:rPr>
          <w:rFonts w:ascii="Calibri" w:hAnsi="Calibri" w:cs="Times New Roman"/>
        </w:rPr>
        <w:t xml:space="preserve">. </w:t>
      </w:r>
    </w:p>
    <w:p w14:paraId="73E9352A" w14:textId="4419EA0D" w:rsidR="007B01CC" w:rsidRPr="00E12995" w:rsidRDefault="00447CC5" w:rsidP="007B01CC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There is </w:t>
      </w:r>
      <w:r w:rsidR="00786813">
        <w:rPr>
          <w:rFonts w:ascii="Calibri" w:hAnsi="Calibri" w:cs="Times New Roman"/>
        </w:rPr>
        <w:t xml:space="preserve">a </w:t>
      </w:r>
      <w:r w:rsidR="00AD6E9C" w:rsidRPr="00E12995">
        <w:rPr>
          <w:rFonts w:ascii="Calibri" w:hAnsi="Calibri" w:cs="Times New Roman"/>
          <w:i/>
        </w:rPr>
        <w:t>users</w:t>
      </w:r>
      <w:r w:rsidR="00DF3923" w:rsidRPr="00E12995">
        <w:rPr>
          <w:rFonts w:ascii="Calibri" w:hAnsi="Calibri" w:cs="Times New Roman"/>
          <w:i/>
        </w:rPr>
        <w:t xml:space="preserve"> </w:t>
      </w:r>
      <w:r w:rsidR="00786813">
        <w:rPr>
          <w:rFonts w:ascii="Calibri" w:hAnsi="Calibri" w:cs="Times New Roman"/>
        </w:rPr>
        <w:t>table.</w:t>
      </w:r>
      <w:r w:rsidRPr="00E12995">
        <w:rPr>
          <w:rFonts w:ascii="Calibri" w:hAnsi="Calibri" w:cs="Times New Roman"/>
        </w:rPr>
        <w:t xml:space="preserve"> It stores information </w:t>
      </w:r>
      <w:r w:rsidR="00AD6E9C" w:rsidRPr="00E12995">
        <w:rPr>
          <w:rFonts w:ascii="Calibri" w:hAnsi="Calibri" w:cs="Times New Roman"/>
        </w:rPr>
        <w:t>about</w:t>
      </w:r>
      <w:r w:rsidR="00B21473">
        <w:rPr>
          <w:rFonts w:ascii="Calibri" w:hAnsi="Calibri" w:cs="Times New Roman"/>
        </w:rPr>
        <w:t xml:space="preserve"> users</w:t>
      </w:r>
      <w:r w:rsidR="00786813">
        <w:rPr>
          <w:rFonts w:ascii="Calibri" w:hAnsi="Calibri" w:cs="Times New Roman"/>
        </w:rPr>
        <w:t xml:space="preserve"> and their house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070"/>
        <w:gridCol w:w="5215"/>
      </w:tblGrid>
      <w:tr w:rsidR="00AD6E9C" w:rsidRPr="00E12995" w14:paraId="77C1192B" w14:textId="77777777" w:rsidTr="00121CAB">
        <w:tc>
          <w:tcPr>
            <w:tcW w:w="2065" w:type="dxa"/>
          </w:tcPr>
          <w:p w14:paraId="118A648E" w14:textId="75EC361F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COLUMN NAME</w:t>
            </w:r>
          </w:p>
        </w:tc>
        <w:tc>
          <w:tcPr>
            <w:tcW w:w="2070" w:type="dxa"/>
          </w:tcPr>
          <w:p w14:paraId="05404D31" w14:textId="46D310BB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SQL TYPE</w:t>
            </w:r>
          </w:p>
        </w:tc>
        <w:tc>
          <w:tcPr>
            <w:tcW w:w="5215" w:type="dxa"/>
          </w:tcPr>
          <w:p w14:paraId="0EDE0DB9" w14:textId="2A35ADD3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DESCRIPTION</w:t>
            </w:r>
          </w:p>
        </w:tc>
      </w:tr>
      <w:tr w:rsidR="00DF23B4" w:rsidRPr="00E12995" w14:paraId="6D9717A9" w14:textId="77777777" w:rsidTr="00121CAB">
        <w:tc>
          <w:tcPr>
            <w:tcW w:w="2065" w:type="dxa"/>
          </w:tcPr>
          <w:p w14:paraId="505360B3" w14:textId="61481CF1" w:rsidR="00DF23B4" w:rsidRPr="00E12995" w:rsidRDefault="00C36A37" w:rsidP="007B01CC">
            <w:pPr>
              <w:rPr>
                <w:rFonts w:ascii="Calibri" w:hAnsi="Calibri" w:cs="Times New Roman"/>
              </w:rPr>
            </w:pPr>
            <w:proofErr w:type="spellStart"/>
            <w:r w:rsidRPr="00E12995">
              <w:rPr>
                <w:rFonts w:ascii="Calibri" w:hAnsi="Calibri" w:cs="Times New Roman"/>
              </w:rPr>
              <w:t>u</w:t>
            </w:r>
            <w:r w:rsidR="00DF23B4" w:rsidRPr="00E12995">
              <w:rPr>
                <w:rFonts w:ascii="Calibri" w:hAnsi="Calibri" w:cs="Times New Roman"/>
              </w:rPr>
              <w:t>id</w:t>
            </w:r>
            <w:proofErr w:type="spellEnd"/>
          </w:p>
        </w:tc>
        <w:tc>
          <w:tcPr>
            <w:tcW w:w="2070" w:type="dxa"/>
          </w:tcPr>
          <w:p w14:paraId="29B189CC" w14:textId="3933A16B" w:rsidR="00DF23B4" w:rsidRPr="00E12995" w:rsidRDefault="00DF23B4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INT</w:t>
            </w:r>
          </w:p>
        </w:tc>
        <w:tc>
          <w:tcPr>
            <w:tcW w:w="5215" w:type="dxa"/>
          </w:tcPr>
          <w:p w14:paraId="1B0017A0" w14:textId="3CF894EC" w:rsidR="00DF23B4" w:rsidRPr="00E12995" w:rsidRDefault="00B21473" w:rsidP="007B01CC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U</w:t>
            </w:r>
            <w:r w:rsidR="00DF23B4" w:rsidRPr="00E12995">
              <w:rPr>
                <w:rFonts w:ascii="Calibri" w:hAnsi="Calibri" w:cs="Times New Roman"/>
              </w:rPr>
              <w:t>nique identifier of the user</w:t>
            </w:r>
          </w:p>
        </w:tc>
      </w:tr>
      <w:tr w:rsidR="00AD6E9C" w:rsidRPr="00E12995" w14:paraId="2BE766D7" w14:textId="77777777" w:rsidTr="00121CAB">
        <w:tc>
          <w:tcPr>
            <w:tcW w:w="2065" w:type="dxa"/>
          </w:tcPr>
          <w:p w14:paraId="45EF71D8" w14:textId="0620175B" w:rsidR="00AD6E9C" w:rsidRPr="00E12995" w:rsidRDefault="00AD6E9C" w:rsidP="00AD6E9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sername</w:t>
            </w:r>
          </w:p>
        </w:tc>
        <w:tc>
          <w:tcPr>
            <w:tcW w:w="2070" w:type="dxa"/>
          </w:tcPr>
          <w:p w14:paraId="0DEF429D" w14:textId="666B1CD1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215" w:type="dxa"/>
          </w:tcPr>
          <w:p w14:paraId="2EDB3E07" w14:textId="2971C1DA" w:rsidR="00AD6E9C" w:rsidRPr="00E12995" w:rsidRDefault="00B21473" w:rsidP="007B01CC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U</w:t>
            </w:r>
            <w:r w:rsidR="00AD6E9C" w:rsidRPr="00E12995">
              <w:rPr>
                <w:rFonts w:ascii="Calibri" w:hAnsi="Calibri" w:cs="Times New Roman"/>
              </w:rPr>
              <w:t>sername</w:t>
            </w:r>
          </w:p>
        </w:tc>
      </w:tr>
      <w:tr w:rsidR="00AD6E9C" w:rsidRPr="00E12995" w14:paraId="17A0F767" w14:textId="77777777" w:rsidTr="00121CAB">
        <w:tc>
          <w:tcPr>
            <w:tcW w:w="2065" w:type="dxa"/>
          </w:tcPr>
          <w:p w14:paraId="676106D7" w14:textId="182CBAFA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password</w:t>
            </w:r>
          </w:p>
        </w:tc>
        <w:tc>
          <w:tcPr>
            <w:tcW w:w="2070" w:type="dxa"/>
          </w:tcPr>
          <w:p w14:paraId="105063EA" w14:textId="3E3DB85B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215" w:type="dxa"/>
          </w:tcPr>
          <w:p w14:paraId="7715BA82" w14:textId="74D54B19" w:rsidR="00AD6E9C" w:rsidRPr="00E12995" w:rsidRDefault="00B21473" w:rsidP="007B01CC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P</w:t>
            </w:r>
            <w:r w:rsidR="00AD6E9C" w:rsidRPr="00E12995">
              <w:rPr>
                <w:rFonts w:ascii="Calibri" w:hAnsi="Calibri" w:cs="Times New Roman"/>
              </w:rPr>
              <w:t>assword</w:t>
            </w:r>
          </w:p>
        </w:tc>
      </w:tr>
      <w:tr w:rsidR="00AD6E9C" w:rsidRPr="00E12995" w14:paraId="2F2D3552" w14:textId="77777777" w:rsidTr="00121CAB">
        <w:tc>
          <w:tcPr>
            <w:tcW w:w="2065" w:type="dxa"/>
          </w:tcPr>
          <w:p w14:paraId="0765CA98" w14:textId="070DD626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email</w:t>
            </w:r>
          </w:p>
        </w:tc>
        <w:tc>
          <w:tcPr>
            <w:tcW w:w="2070" w:type="dxa"/>
          </w:tcPr>
          <w:p w14:paraId="6719DD97" w14:textId="0053541C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215" w:type="dxa"/>
          </w:tcPr>
          <w:p w14:paraId="6656E8C8" w14:textId="70B751ED" w:rsidR="00AD6E9C" w:rsidRPr="00E12995" w:rsidRDefault="00B21473" w:rsidP="00DF3923">
            <w:pPr>
              <w:tabs>
                <w:tab w:val="left" w:pos="992"/>
              </w:tabs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E</w:t>
            </w:r>
            <w:r w:rsidR="00AD6E9C" w:rsidRPr="00E12995">
              <w:rPr>
                <w:rFonts w:ascii="Calibri" w:hAnsi="Calibri" w:cs="Times New Roman"/>
              </w:rPr>
              <w:t>mail</w:t>
            </w:r>
            <w:r w:rsidR="00DF3923" w:rsidRPr="00E12995">
              <w:rPr>
                <w:rFonts w:ascii="Calibri" w:hAnsi="Calibri" w:cs="Times New Roman"/>
              </w:rPr>
              <w:tab/>
            </w:r>
          </w:p>
        </w:tc>
      </w:tr>
      <w:tr w:rsidR="00406C4D" w:rsidRPr="00E12995" w14:paraId="39D50EBD" w14:textId="77777777" w:rsidTr="00D5236B">
        <w:trPr>
          <w:trHeight w:val="260"/>
        </w:trPr>
        <w:tc>
          <w:tcPr>
            <w:tcW w:w="2065" w:type="dxa"/>
          </w:tcPr>
          <w:p w14:paraId="6C229C14" w14:textId="61924DD6" w:rsidR="00406C4D" w:rsidRPr="00E12995" w:rsidRDefault="00786813" w:rsidP="00DF3923">
            <w:pPr>
              <w:rPr>
                <w:rFonts w:ascii="Calibri" w:hAnsi="Calibri" w:cs="Times New Roman"/>
              </w:rPr>
            </w:pPr>
            <w:proofErr w:type="spellStart"/>
            <w:r>
              <w:rPr>
                <w:rFonts w:ascii="Calibri" w:hAnsi="Calibri" w:cs="Times New Roman"/>
              </w:rPr>
              <w:t>house_info</w:t>
            </w:r>
            <w:proofErr w:type="spellEnd"/>
          </w:p>
        </w:tc>
        <w:tc>
          <w:tcPr>
            <w:tcW w:w="2070" w:type="dxa"/>
          </w:tcPr>
          <w:p w14:paraId="06CA9D3C" w14:textId="39B40BC3" w:rsidR="00406C4D" w:rsidRPr="00E12995" w:rsidRDefault="00406C4D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JSON</w:t>
            </w:r>
          </w:p>
        </w:tc>
        <w:tc>
          <w:tcPr>
            <w:tcW w:w="5215" w:type="dxa"/>
          </w:tcPr>
          <w:p w14:paraId="25FEC4EA" w14:textId="305F6BD3" w:rsidR="00406C4D" w:rsidRPr="00E12995" w:rsidRDefault="00BE24D2" w:rsidP="00DF3923">
            <w:pPr>
              <w:tabs>
                <w:tab w:val="left" w:pos="992"/>
              </w:tabs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ouse information</w:t>
            </w:r>
            <w:r w:rsidR="00786813">
              <w:rPr>
                <w:rFonts w:ascii="Calibri" w:hAnsi="Calibri" w:cs="Times New Roman"/>
              </w:rPr>
              <w:t>.</w:t>
            </w:r>
          </w:p>
        </w:tc>
      </w:tr>
    </w:tbl>
    <w:p w14:paraId="72A81E99" w14:textId="4122CF7D" w:rsidR="00447CC5" w:rsidRPr="00E12995" w:rsidRDefault="00DF3923" w:rsidP="006020D0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Each user has a </w:t>
      </w:r>
      <w:r w:rsidR="00786813">
        <w:rPr>
          <w:rFonts w:ascii="Calibri" w:hAnsi="Calibri" w:cs="Times New Roman"/>
          <w:i/>
        </w:rPr>
        <w:t>house</w:t>
      </w:r>
      <w:r w:rsidRPr="00E12995">
        <w:rPr>
          <w:rFonts w:ascii="Calibri" w:hAnsi="Calibri" w:cs="Times New Roman"/>
        </w:rPr>
        <w:t xml:space="preserve"> </w:t>
      </w:r>
      <w:r w:rsidR="00B21473">
        <w:rPr>
          <w:rFonts w:ascii="Calibri" w:hAnsi="Calibri" w:cs="Times New Roman"/>
        </w:rPr>
        <w:t xml:space="preserve">table. </w:t>
      </w:r>
      <w:r w:rsidRPr="00E12995">
        <w:rPr>
          <w:rFonts w:ascii="Calibri" w:hAnsi="Calibri" w:cs="Times New Roman"/>
        </w:rPr>
        <w:t>The tab</w:t>
      </w:r>
      <w:r w:rsidR="00DF23B4" w:rsidRPr="00E12995">
        <w:rPr>
          <w:rFonts w:ascii="Calibri" w:hAnsi="Calibri" w:cs="Times New Roman"/>
        </w:rPr>
        <w:t xml:space="preserve">le </w:t>
      </w:r>
      <w:r w:rsidR="00B21473">
        <w:rPr>
          <w:rFonts w:ascii="Calibri" w:hAnsi="Calibri" w:cs="Times New Roman"/>
        </w:rPr>
        <w:t>stores status of all device module</w:t>
      </w:r>
      <w:r w:rsidR="00DF23B4" w:rsidRPr="00E12995">
        <w:rPr>
          <w:rFonts w:ascii="Calibri" w:hAnsi="Calibri" w:cs="Times New Roman"/>
        </w:rPr>
        <w:t xml:space="preserve">s in </w:t>
      </w:r>
      <w:r w:rsidR="00B21473">
        <w:rPr>
          <w:rFonts w:ascii="Calibri" w:hAnsi="Calibri" w:cs="Times New Roman"/>
        </w:rPr>
        <w:t xml:space="preserve">a </w:t>
      </w:r>
      <w:r w:rsidR="00DF23B4" w:rsidRPr="00E12995">
        <w:rPr>
          <w:rFonts w:ascii="Calibri" w:hAnsi="Calibri" w:cs="Times New Roman"/>
        </w:rPr>
        <w:t>user’s house.</w:t>
      </w:r>
      <w:r w:rsidR="00F63AF0" w:rsidRPr="00E12995">
        <w:rPr>
          <w:rFonts w:ascii="Calibri" w:hAnsi="Calibri" w:cs="Times New Roman"/>
        </w:rPr>
        <w:t xml:space="preserve"> Data stores in a </w:t>
      </w:r>
      <w:r w:rsidR="00786813">
        <w:rPr>
          <w:rFonts w:ascii="Calibri" w:hAnsi="Calibri" w:cs="Times New Roman"/>
          <w:i/>
        </w:rPr>
        <w:t>house</w:t>
      </w:r>
      <w:r w:rsidR="00F63AF0" w:rsidRPr="00E12995">
        <w:rPr>
          <w:rFonts w:ascii="Calibri" w:hAnsi="Calibri" w:cs="Times New Roman"/>
        </w:rPr>
        <w:t xml:space="preserve"> table are generated by </w:t>
      </w:r>
      <w:proofErr w:type="spellStart"/>
      <w:r w:rsidR="00F63AF0" w:rsidRPr="00E12995">
        <w:rPr>
          <w:rFonts w:ascii="Calibri" w:hAnsi="Calibri" w:cs="Times New Roman"/>
        </w:rPr>
        <w:t>vclient</w:t>
      </w:r>
      <w:proofErr w:type="spellEnd"/>
      <w:r w:rsidR="00F63AF0" w:rsidRPr="00E12995">
        <w:rPr>
          <w:rFonts w:ascii="Calibri" w:hAnsi="Calibri" w:cs="Times New Roman"/>
        </w:rPr>
        <w:t>.</w:t>
      </w:r>
      <w:r w:rsidR="00D928A9">
        <w:rPr>
          <w:rFonts w:ascii="Calibri" w:hAnsi="Calibri" w:cs="Times New Roman"/>
        </w:rPr>
        <w:t xml:space="preserve"> </w:t>
      </w:r>
      <w:proofErr w:type="spellStart"/>
      <w:r w:rsidR="00D928A9">
        <w:rPr>
          <w:rFonts w:ascii="Calibri" w:hAnsi="Calibri" w:cs="Times New Roman"/>
        </w:rPr>
        <w:t>house_info</w:t>
      </w:r>
      <w:proofErr w:type="spellEnd"/>
      <w:r w:rsidR="00D928A9">
        <w:rPr>
          <w:rFonts w:ascii="Calibri" w:hAnsi="Calibri" w:cs="Times New Roman"/>
        </w:rPr>
        <w:t xml:space="preserve"> is a JSON of </w:t>
      </w:r>
      <w:proofErr w:type="spellStart"/>
      <w:r w:rsidR="00D928A9">
        <w:rPr>
          <w:rFonts w:ascii="Calibri" w:hAnsi="Calibri" w:cs="Times New Roman"/>
        </w:rPr>
        <w:t>house_</w:t>
      </w:r>
      <w:proofErr w:type="gramStart"/>
      <w:r w:rsidR="00D928A9">
        <w:rPr>
          <w:rFonts w:ascii="Calibri" w:hAnsi="Calibri" w:cs="Times New Roman"/>
        </w:rPr>
        <w:t>info.json</w:t>
      </w:r>
      <w:proofErr w:type="spellEnd"/>
      <w:proofErr w:type="gramEnd"/>
      <w:r w:rsidR="00D928A9">
        <w:rPr>
          <w:rFonts w:ascii="Calibri" w:hAnsi="Calibri" w:cs="Times New Roman"/>
        </w:rPr>
        <w:t xml:space="preserve"> schem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710"/>
        <w:gridCol w:w="5845"/>
      </w:tblGrid>
      <w:tr w:rsidR="00121CAB" w:rsidRPr="00E12995" w14:paraId="0DA1A875" w14:textId="77777777" w:rsidTr="000D3C1A">
        <w:trPr>
          <w:trHeight w:val="296"/>
        </w:trPr>
        <w:tc>
          <w:tcPr>
            <w:tcW w:w="1795" w:type="dxa"/>
          </w:tcPr>
          <w:p w14:paraId="2D978F6E" w14:textId="0DC83DC4" w:rsidR="00121CAB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COLUMN NAME</w:t>
            </w:r>
          </w:p>
        </w:tc>
        <w:tc>
          <w:tcPr>
            <w:tcW w:w="1710" w:type="dxa"/>
          </w:tcPr>
          <w:p w14:paraId="2A664235" w14:textId="55F63097" w:rsidR="00121CAB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SQL TYPE</w:t>
            </w:r>
          </w:p>
        </w:tc>
        <w:tc>
          <w:tcPr>
            <w:tcW w:w="5845" w:type="dxa"/>
          </w:tcPr>
          <w:p w14:paraId="3006BD87" w14:textId="60B2E705" w:rsidR="00121CAB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DESCRIPTION</w:t>
            </w:r>
          </w:p>
        </w:tc>
      </w:tr>
      <w:tr w:rsidR="00121CAB" w:rsidRPr="00E12995" w14:paraId="1E97FBC4" w14:textId="77777777" w:rsidTr="000D3C1A">
        <w:tc>
          <w:tcPr>
            <w:tcW w:w="1795" w:type="dxa"/>
          </w:tcPr>
          <w:p w14:paraId="2A172C9D" w14:textId="6BF5F9DF" w:rsidR="00DF23B4" w:rsidRPr="00E12995" w:rsidRDefault="0078681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</w:t>
            </w:r>
            <w:r w:rsidR="00F9016E">
              <w:rPr>
                <w:rFonts w:ascii="Calibri" w:hAnsi="Calibri" w:cs="Times New Roman"/>
              </w:rPr>
              <w:t>ouse</w:t>
            </w:r>
          </w:p>
        </w:tc>
        <w:tc>
          <w:tcPr>
            <w:tcW w:w="1710" w:type="dxa"/>
          </w:tcPr>
          <w:p w14:paraId="56173CA7" w14:textId="28218725" w:rsidR="00DF23B4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845" w:type="dxa"/>
          </w:tcPr>
          <w:p w14:paraId="547EC6A8" w14:textId="01B29DA5" w:rsidR="00DF23B4" w:rsidRPr="00E12995" w:rsidRDefault="00925C2D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ouse name, it is unique.</w:t>
            </w:r>
          </w:p>
        </w:tc>
      </w:tr>
      <w:tr w:rsidR="00121CAB" w:rsidRPr="00E12995" w14:paraId="131657B5" w14:textId="77777777" w:rsidTr="00A87C56">
        <w:trPr>
          <w:trHeight w:val="296"/>
        </w:trPr>
        <w:tc>
          <w:tcPr>
            <w:tcW w:w="1795" w:type="dxa"/>
          </w:tcPr>
          <w:p w14:paraId="47A254C9" w14:textId="2E5B2B94" w:rsidR="00DF23B4" w:rsidRPr="00E12995" w:rsidRDefault="00F9016E" w:rsidP="00DF3923">
            <w:pPr>
              <w:rPr>
                <w:rFonts w:ascii="Calibri" w:hAnsi="Calibri" w:cs="Times New Roman"/>
              </w:rPr>
            </w:pPr>
            <w:proofErr w:type="spellStart"/>
            <w:r>
              <w:rPr>
                <w:rFonts w:ascii="Calibri" w:hAnsi="Calibri" w:cs="Times New Roman"/>
              </w:rPr>
              <w:t>uid</w:t>
            </w:r>
            <w:proofErr w:type="spellEnd"/>
          </w:p>
        </w:tc>
        <w:tc>
          <w:tcPr>
            <w:tcW w:w="1710" w:type="dxa"/>
          </w:tcPr>
          <w:p w14:paraId="399B80E8" w14:textId="337DCC10" w:rsidR="00DF23B4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845" w:type="dxa"/>
          </w:tcPr>
          <w:p w14:paraId="1DAD0E9D" w14:textId="3C567AEA" w:rsidR="00DF23B4" w:rsidRPr="00E12995" w:rsidRDefault="00121CAB" w:rsidP="00121CAB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nique identifier of the device</w:t>
            </w:r>
            <w:r w:rsidR="00925C2D">
              <w:rPr>
                <w:rFonts w:ascii="Calibri" w:hAnsi="Calibri" w:cs="Times New Roman"/>
              </w:rPr>
              <w:t>.</w:t>
            </w:r>
          </w:p>
        </w:tc>
      </w:tr>
      <w:tr w:rsidR="00121CAB" w:rsidRPr="00E12995" w14:paraId="46218212" w14:textId="77777777" w:rsidTr="000D3C1A">
        <w:tc>
          <w:tcPr>
            <w:tcW w:w="1795" w:type="dxa"/>
          </w:tcPr>
          <w:p w14:paraId="5B2F76D8" w14:textId="124B71D5" w:rsidR="00DF23B4" w:rsidRPr="00E12995" w:rsidRDefault="00F9016E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mod</w:t>
            </w:r>
            <w:r w:rsidR="00E4287F">
              <w:rPr>
                <w:rFonts w:ascii="Calibri" w:hAnsi="Calibri" w:cs="Times New Roman"/>
              </w:rPr>
              <w:t>ule</w:t>
            </w:r>
          </w:p>
        </w:tc>
        <w:tc>
          <w:tcPr>
            <w:tcW w:w="1710" w:type="dxa"/>
          </w:tcPr>
          <w:p w14:paraId="46EF303C" w14:textId="7C0A42C6" w:rsidR="00DF23B4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845" w:type="dxa"/>
          </w:tcPr>
          <w:p w14:paraId="611A399F" w14:textId="535C3C64" w:rsidR="00DF23B4" w:rsidRPr="00E12995" w:rsidRDefault="00B2147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 xml:space="preserve">Module </w:t>
            </w:r>
            <w:r w:rsidR="00A87C56">
              <w:rPr>
                <w:rFonts w:ascii="Calibri" w:hAnsi="Calibri" w:cs="Times New Roman"/>
              </w:rPr>
              <w:t>type. one of predefined module types</w:t>
            </w:r>
            <w:r w:rsidR="00F2698F">
              <w:rPr>
                <w:rFonts w:ascii="Calibri" w:hAnsi="Calibri" w:cs="Times New Roman"/>
              </w:rPr>
              <w:t xml:space="preserve"> sect 3.1</w:t>
            </w:r>
            <w:r w:rsidR="00925C2D">
              <w:rPr>
                <w:rFonts w:ascii="Calibri" w:hAnsi="Calibri" w:cs="Times New Roman"/>
              </w:rPr>
              <w:t>.</w:t>
            </w:r>
          </w:p>
        </w:tc>
      </w:tr>
      <w:tr w:rsidR="00121CAB" w:rsidRPr="00E12995" w14:paraId="40631B67" w14:textId="77777777" w:rsidTr="000D3C1A">
        <w:tc>
          <w:tcPr>
            <w:tcW w:w="1795" w:type="dxa"/>
          </w:tcPr>
          <w:p w14:paraId="0E87C94E" w14:textId="610120A3" w:rsidR="00DF23B4" w:rsidRPr="00E12995" w:rsidRDefault="00F9016E" w:rsidP="00DF3923">
            <w:pPr>
              <w:rPr>
                <w:rFonts w:ascii="Calibri" w:hAnsi="Calibri" w:cs="Times New Roman"/>
              </w:rPr>
            </w:pPr>
            <w:proofErr w:type="spellStart"/>
            <w:r>
              <w:rPr>
                <w:rFonts w:ascii="Calibri" w:hAnsi="Calibri" w:cs="Times New Roman"/>
              </w:rPr>
              <w:t>mod_content</w:t>
            </w:r>
            <w:proofErr w:type="spellEnd"/>
          </w:p>
        </w:tc>
        <w:tc>
          <w:tcPr>
            <w:tcW w:w="1710" w:type="dxa"/>
          </w:tcPr>
          <w:p w14:paraId="0A4263DF" w14:textId="6223CD89" w:rsidR="00DF23B4" w:rsidRPr="00E12995" w:rsidRDefault="00F9016E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JSON</w:t>
            </w:r>
          </w:p>
        </w:tc>
        <w:tc>
          <w:tcPr>
            <w:tcW w:w="5845" w:type="dxa"/>
          </w:tcPr>
          <w:p w14:paraId="2FFE0DC5" w14:textId="0ED7FEAE" w:rsidR="00DF23B4" w:rsidRPr="00E12995" w:rsidRDefault="00B2147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Content of a device module</w:t>
            </w:r>
            <w:r w:rsidR="00011184">
              <w:rPr>
                <w:rFonts w:ascii="Calibri" w:hAnsi="Calibri" w:cs="Times New Roman"/>
              </w:rPr>
              <w:t>. One of the device modules content</w:t>
            </w:r>
            <w:r w:rsidR="004930AA">
              <w:rPr>
                <w:rFonts w:ascii="Calibri" w:hAnsi="Calibri" w:cs="Times New Roman"/>
              </w:rPr>
              <w:t>.</w:t>
            </w:r>
          </w:p>
        </w:tc>
      </w:tr>
      <w:tr w:rsidR="00121CAB" w:rsidRPr="00E12995" w14:paraId="1A2EBA5E" w14:textId="77777777" w:rsidTr="000D3C1A">
        <w:trPr>
          <w:trHeight w:val="251"/>
        </w:trPr>
        <w:tc>
          <w:tcPr>
            <w:tcW w:w="1795" w:type="dxa"/>
          </w:tcPr>
          <w:p w14:paraId="351F1A48" w14:textId="52AE7119" w:rsidR="00DF23B4" w:rsidRPr="00E12995" w:rsidRDefault="00E4287F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t</w:t>
            </w:r>
            <w:r w:rsidR="00121CAB" w:rsidRPr="00E12995">
              <w:rPr>
                <w:rFonts w:ascii="Calibri" w:hAnsi="Calibri" w:cs="Times New Roman"/>
              </w:rPr>
              <w:t>ime</w:t>
            </w:r>
          </w:p>
        </w:tc>
        <w:tc>
          <w:tcPr>
            <w:tcW w:w="1710" w:type="dxa"/>
          </w:tcPr>
          <w:p w14:paraId="05400A29" w14:textId="5526B2F7" w:rsidR="00DF23B4" w:rsidRPr="00E12995" w:rsidRDefault="00121CAB" w:rsidP="00121CAB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TIMESTAMP</w:t>
            </w:r>
          </w:p>
        </w:tc>
        <w:tc>
          <w:tcPr>
            <w:tcW w:w="5845" w:type="dxa"/>
          </w:tcPr>
          <w:p w14:paraId="04D27DBF" w14:textId="5B4354AD" w:rsidR="00DF23B4" w:rsidRPr="00E12995" w:rsidRDefault="00121CAB" w:rsidP="00B33DAE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Time the value was recorded</w:t>
            </w:r>
            <w:r w:rsidR="004930AA">
              <w:rPr>
                <w:rFonts w:ascii="Calibri" w:hAnsi="Calibri" w:cs="Times New Roman"/>
              </w:rPr>
              <w:t>.</w:t>
            </w:r>
          </w:p>
        </w:tc>
      </w:tr>
    </w:tbl>
    <w:p w14:paraId="1F46C41C" w14:textId="2A4F8970" w:rsidR="00E0696B" w:rsidRPr="00E12995" w:rsidRDefault="00C502E1" w:rsidP="00035ACE">
      <w:pPr>
        <w:rPr>
          <w:rFonts w:ascii="Calibri" w:hAnsi="Calibri" w:cs="Times New Roman"/>
          <w:b/>
        </w:rPr>
      </w:pPr>
      <w:r>
        <w:rPr>
          <w:rFonts w:ascii="Calibri" w:hAnsi="Calibri" w:cs="Times New Roman"/>
          <w:b/>
        </w:rPr>
        <w:t>5</w:t>
      </w:r>
      <w:r w:rsidR="00035ACE" w:rsidRPr="00E12995">
        <w:rPr>
          <w:rFonts w:ascii="Calibri" w:hAnsi="Calibri" w:cs="Times New Roman"/>
          <w:b/>
        </w:rPr>
        <w:t>.2 Server</w:t>
      </w:r>
    </w:p>
    <w:p w14:paraId="63680A47" w14:textId="25099404" w:rsidR="00E0696B" w:rsidRPr="00E12995" w:rsidRDefault="00B33DAE" w:rsidP="006020D0">
      <w:pPr>
        <w:ind w:firstLine="720"/>
        <w:rPr>
          <w:rFonts w:ascii="Calibri" w:hAnsi="Calibri" w:cs="Times New Roman"/>
        </w:rPr>
      </w:pPr>
      <w:r>
        <w:rPr>
          <w:rFonts w:ascii="Calibri" w:hAnsi="Calibri" w:cs="Times New Roman"/>
        </w:rPr>
        <w:t>W</w:t>
      </w:r>
      <w:r w:rsidR="00F63AF0" w:rsidRPr="00E12995">
        <w:rPr>
          <w:rFonts w:ascii="Calibri" w:hAnsi="Calibri" w:cs="Times New Roman"/>
        </w:rPr>
        <w:t xml:space="preserve">hen a user </w:t>
      </w:r>
      <w:r w:rsidR="001421A0" w:rsidRPr="00E12995">
        <w:rPr>
          <w:rFonts w:ascii="Calibri" w:hAnsi="Calibri" w:cs="Times New Roman"/>
        </w:rPr>
        <w:t>log in, the web server queries</w:t>
      </w:r>
      <w:r w:rsidR="00A42421">
        <w:rPr>
          <w:rFonts w:ascii="Calibri" w:hAnsi="Calibri" w:cs="Times New Roman"/>
        </w:rPr>
        <w:t xml:space="preserve"> data from</w:t>
      </w:r>
      <w:r w:rsidR="00F63AF0" w:rsidRPr="00E12995">
        <w:rPr>
          <w:rFonts w:ascii="Calibri" w:hAnsi="Calibri" w:cs="Times New Roman"/>
        </w:rPr>
        <w:t xml:space="preserve"> </w:t>
      </w:r>
      <w:proofErr w:type="spellStart"/>
      <w:r w:rsidRPr="00E12995">
        <w:rPr>
          <w:rFonts w:ascii="Calibri" w:hAnsi="Calibri" w:cs="Times New Roman"/>
          <w:i/>
        </w:rPr>
        <w:t>wolfie_home</w:t>
      </w:r>
      <w:proofErr w:type="spellEnd"/>
      <w:r w:rsidRPr="00E12995">
        <w:rPr>
          <w:rFonts w:ascii="Calibri" w:hAnsi="Calibri" w:cs="Times New Roman"/>
        </w:rPr>
        <w:t xml:space="preserve"> </w:t>
      </w:r>
      <w:r>
        <w:rPr>
          <w:rFonts w:ascii="Calibri" w:hAnsi="Calibri" w:cs="Times New Roman"/>
        </w:rPr>
        <w:t>table</w:t>
      </w:r>
      <w:r w:rsidR="00F63AF0" w:rsidRPr="00E12995">
        <w:rPr>
          <w:rFonts w:ascii="Calibri" w:hAnsi="Calibri" w:cs="Times New Roman"/>
        </w:rPr>
        <w:t xml:space="preserve">, and display to the user. It also accepts </w:t>
      </w:r>
      <w:r w:rsidR="00182902">
        <w:rPr>
          <w:rFonts w:ascii="Calibri" w:hAnsi="Calibri" w:cs="Times New Roman"/>
        </w:rPr>
        <w:t>HTTP request</w:t>
      </w:r>
      <w:r w:rsidR="00E0696B" w:rsidRPr="00E12995">
        <w:rPr>
          <w:rFonts w:ascii="Calibri" w:hAnsi="Calibri" w:cs="Times New Roman"/>
        </w:rPr>
        <w:t xml:space="preserve"> from user to control devices</w:t>
      </w:r>
      <w:r w:rsidR="00D1667F">
        <w:rPr>
          <w:rFonts w:ascii="Calibri" w:hAnsi="Calibri" w:cs="Times New Roman"/>
        </w:rPr>
        <w:t xml:space="preserve"> module</w:t>
      </w:r>
      <w:r w:rsidR="00E0696B" w:rsidRPr="00E12995">
        <w:rPr>
          <w:rFonts w:ascii="Calibri" w:hAnsi="Calibri" w:cs="Times New Roman"/>
        </w:rPr>
        <w:t>.</w:t>
      </w:r>
    </w:p>
    <w:p w14:paraId="487100C8" w14:textId="7E77E687" w:rsidR="00F63AF0" w:rsidRPr="00E12995" w:rsidRDefault="00C502E1" w:rsidP="00121CAB">
      <w:pPr>
        <w:rPr>
          <w:rFonts w:ascii="Calibri" w:hAnsi="Calibri" w:cs="Times New Roman"/>
          <w:b/>
        </w:rPr>
      </w:pPr>
      <w:r>
        <w:rPr>
          <w:rFonts w:ascii="Calibri" w:hAnsi="Calibri" w:cs="Times New Roman"/>
          <w:b/>
        </w:rPr>
        <w:t>5</w:t>
      </w:r>
      <w:r w:rsidR="00E0696B" w:rsidRPr="00E12995">
        <w:rPr>
          <w:rFonts w:ascii="Calibri" w:hAnsi="Calibri" w:cs="Times New Roman"/>
          <w:b/>
        </w:rPr>
        <w:t xml:space="preserve">.2.1 </w:t>
      </w:r>
      <w:proofErr w:type="spellStart"/>
      <w:r w:rsidR="00E0696B" w:rsidRPr="00E12995">
        <w:rPr>
          <w:rFonts w:ascii="Calibri" w:hAnsi="Calibri" w:cs="Times New Roman"/>
          <w:b/>
        </w:rPr>
        <w:t>Backends</w:t>
      </w:r>
      <w:proofErr w:type="spellEnd"/>
    </w:p>
    <w:p w14:paraId="116828DA" w14:textId="380EB19B" w:rsidR="00323ABD" w:rsidRPr="00E12995" w:rsidRDefault="00E0696B" w:rsidP="00323ABD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ab/>
        <w:t>The job of backend is to</w:t>
      </w:r>
      <w:r w:rsidR="0017041B">
        <w:rPr>
          <w:rFonts w:ascii="Calibri" w:hAnsi="Calibri" w:cs="Times New Roman"/>
        </w:rPr>
        <w:t xml:space="preserve"> interact with </w:t>
      </w:r>
      <w:r w:rsidRPr="00E12995">
        <w:rPr>
          <w:rFonts w:ascii="Calibri" w:hAnsi="Calibri" w:cs="Times New Roman"/>
        </w:rPr>
        <w:t>the MYSQL database</w:t>
      </w:r>
      <w:r w:rsidR="0017041B">
        <w:rPr>
          <w:rFonts w:ascii="Calibri" w:hAnsi="Calibri" w:cs="Times New Roman"/>
        </w:rPr>
        <w:t xml:space="preserve"> and MQTT server</w:t>
      </w:r>
      <w:r w:rsidRPr="00E12995">
        <w:rPr>
          <w:rFonts w:ascii="Calibri" w:hAnsi="Calibri" w:cs="Times New Roman"/>
        </w:rPr>
        <w:t xml:space="preserve"> on behalf of users. </w:t>
      </w:r>
      <w:r w:rsidR="009E0312" w:rsidRPr="00E12995">
        <w:rPr>
          <w:rFonts w:ascii="Calibri" w:hAnsi="Calibri" w:cs="Times New Roman"/>
        </w:rPr>
        <w:t xml:space="preserve">It has following </w:t>
      </w:r>
      <w:proofErr w:type="spellStart"/>
      <w:r w:rsidR="009E0312" w:rsidRPr="00E12995">
        <w:rPr>
          <w:rFonts w:ascii="Calibri" w:hAnsi="Calibri" w:cs="Times New Roman"/>
        </w:rPr>
        <w:t>urls</w:t>
      </w:r>
      <w:proofErr w:type="spellEnd"/>
      <w:r w:rsidR="00323ABD" w:rsidRPr="00E12995">
        <w:rPr>
          <w:rFonts w:ascii="Calibri" w:hAnsi="Calibri" w:cs="Times New Roman"/>
        </w:rPr>
        <w:t xml:space="preserve">: </w:t>
      </w:r>
      <w:proofErr w:type="spellStart"/>
      <w:r w:rsidR="009E0312" w:rsidRPr="00E12995">
        <w:rPr>
          <w:rFonts w:ascii="Calibri" w:hAnsi="Calibri" w:cs="Times New Roman"/>
        </w:rPr>
        <w:t>api</w:t>
      </w:r>
      <w:proofErr w:type="spellEnd"/>
      <w:r w:rsidR="009E0312" w:rsidRPr="00E12995">
        <w:rPr>
          <w:rFonts w:ascii="Calibri" w:hAnsi="Calibri" w:cs="Times New Roman"/>
        </w:rPr>
        <w:t>/login</w:t>
      </w:r>
      <w:r w:rsidR="00323ABD" w:rsidRPr="00E12995">
        <w:rPr>
          <w:rFonts w:ascii="Calibri" w:hAnsi="Calibri" w:cs="Times New Roman"/>
        </w:rPr>
        <w:t xml:space="preserve">, </w:t>
      </w:r>
      <w:proofErr w:type="spellStart"/>
      <w:r w:rsidR="009E0312" w:rsidRPr="00E12995">
        <w:rPr>
          <w:rFonts w:ascii="Calibri" w:hAnsi="Calibri" w:cs="Times New Roman"/>
        </w:rPr>
        <w:t>api</w:t>
      </w:r>
      <w:proofErr w:type="spellEnd"/>
      <w:r w:rsidR="009E0312" w:rsidRPr="00E12995">
        <w:rPr>
          <w:rFonts w:ascii="Calibri" w:hAnsi="Calibri" w:cs="Times New Roman"/>
        </w:rPr>
        <w:t>/logout</w:t>
      </w:r>
      <w:r w:rsidR="00323ABD" w:rsidRPr="00E12995">
        <w:rPr>
          <w:rFonts w:ascii="Calibri" w:hAnsi="Calibri" w:cs="Times New Roman"/>
        </w:rPr>
        <w:t xml:space="preserve">, </w:t>
      </w:r>
      <w:proofErr w:type="spellStart"/>
      <w:r w:rsidR="008119CC">
        <w:rPr>
          <w:rFonts w:ascii="Calibri" w:hAnsi="Calibri" w:cs="Times New Roman"/>
        </w:rPr>
        <w:t>api</w:t>
      </w:r>
      <w:proofErr w:type="spellEnd"/>
      <w:r w:rsidR="008119CC">
        <w:rPr>
          <w:rFonts w:ascii="Calibri" w:hAnsi="Calibri" w:cs="Times New Roman"/>
        </w:rPr>
        <w:t>/house</w:t>
      </w:r>
      <w:r w:rsidR="00323ABD" w:rsidRPr="00E12995">
        <w:rPr>
          <w:rFonts w:ascii="Calibri" w:hAnsi="Calibri" w:cs="Times New Roman"/>
        </w:rPr>
        <w:t xml:space="preserve">, </w:t>
      </w:r>
      <w:proofErr w:type="spellStart"/>
      <w:r w:rsidR="009E0312" w:rsidRPr="00E12995">
        <w:rPr>
          <w:rFonts w:ascii="Calibri" w:hAnsi="Calibri" w:cs="Times New Roman"/>
        </w:rPr>
        <w:t>api</w:t>
      </w:r>
      <w:proofErr w:type="spellEnd"/>
      <w:r w:rsidR="009E0312" w:rsidRPr="00E12995">
        <w:rPr>
          <w:rFonts w:ascii="Calibri" w:hAnsi="Calibri" w:cs="Times New Roman"/>
        </w:rPr>
        <w:t>/control</w:t>
      </w:r>
      <w:r w:rsidR="008119CC">
        <w:rPr>
          <w:rFonts w:ascii="Calibri" w:hAnsi="Calibri" w:cs="Times New Roman"/>
        </w:rPr>
        <w:t xml:space="preserve">, </w:t>
      </w:r>
      <w:proofErr w:type="spellStart"/>
      <w:r w:rsidR="008119CC">
        <w:rPr>
          <w:rFonts w:ascii="Calibri" w:hAnsi="Calibri" w:cs="Times New Roman"/>
        </w:rPr>
        <w:t>api</w:t>
      </w:r>
      <w:proofErr w:type="spellEnd"/>
      <w:r w:rsidR="008119CC">
        <w:rPr>
          <w:rFonts w:ascii="Calibri" w:hAnsi="Calibri" w:cs="Times New Roman"/>
        </w:rPr>
        <w:t>/module</w:t>
      </w:r>
    </w:p>
    <w:p w14:paraId="7B3D2A77" w14:textId="14F31DAA" w:rsidR="00E0696B" w:rsidRPr="00E12995" w:rsidRDefault="00323ABD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login</w:t>
      </w:r>
      <w:r w:rsidR="00572818" w:rsidRPr="00E12995">
        <w:rPr>
          <w:rFonts w:ascii="Calibri" w:hAnsi="Calibri" w:cs="Times New Roman"/>
        </w:rPr>
        <w:t xml:space="preserve">: </w:t>
      </w:r>
      <w:r w:rsidR="00AE45BD" w:rsidRPr="00E12995">
        <w:rPr>
          <w:rFonts w:ascii="Calibri" w:hAnsi="Calibri" w:cs="Times New Roman"/>
        </w:rPr>
        <w:t xml:space="preserve">verify login information of a user. If it is verified, a cookie is sent to identify user. </w:t>
      </w:r>
      <w:commentRangeStart w:id="2"/>
      <w:r w:rsidR="00AE45BD" w:rsidRPr="00E12995">
        <w:rPr>
          <w:rFonts w:ascii="Calibri" w:hAnsi="Calibri" w:cs="Times New Roman"/>
        </w:rPr>
        <w:t>The cookie is the username</w:t>
      </w:r>
      <w:commentRangeEnd w:id="2"/>
      <w:r w:rsidR="00AE45BD" w:rsidRPr="00E12995">
        <w:rPr>
          <w:rStyle w:val="CommentReference"/>
          <w:rFonts w:ascii="Calibri" w:hAnsi="Calibri"/>
        </w:rPr>
        <w:commentReference w:id="2"/>
      </w:r>
      <w:r w:rsidR="00AE45BD" w:rsidRPr="00E12995">
        <w:rPr>
          <w:rFonts w:ascii="Calibri" w:hAnsi="Calibri" w:cs="Times New Roman"/>
        </w:rPr>
        <w:t>.</w:t>
      </w:r>
    </w:p>
    <w:p w14:paraId="5102F6DD" w14:textId="48C7F3D3" w:rsidR="00AE45BD" w:rsidRPr="00E12995" w:rsidRDefault="00AE45BD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logout: destroy the cookie.</w:t>
      </w:r>
    </w:p>
    <w:p w14:paraId="2E41BE92" w14:textId="23374510" w:rsidR="00AE45BD" w:rsidRPr="00E12995" w:rsidRDefault="00AE45BD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devices: query information about devices</w:t>
      </w:r>
    </w:p>
    <w:p w14:paraId="6B37FD5D" w14:textId="1D5B0227" w:rsidR="006A53C2" w:rsidRPr="00E12995" w:rsidRDefault="009E0312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control</w:t>
      </w:r>
      <w:r w:rsidR="006A53C2" w:rsidRPr="00E12995">
        <w:rPr>
          <w:rFonts w:ascii="Calibri" w:hAnsi="Calibri" w:cs="Times New Roman"/>
        </w:rPr>
        <w:t xml:space="preserve">: controlling </w:t>
      </w:r>
    </w:p>
    <w:p w14:paraId="336949DA" w14:textId="6166CDAA" w:rsidR="00323ABD" w:rsidRPr="00E12995" w:rsidRDefault="00AE45BD" w:rsidP="00323ABD">
      <w:pPr>
        <w:rPr>
          <w:rFonts w:ascii="Calibri" w:hAnsi="Calibri" w:cs="Times New Roman"/>
        </w:rPr>
      </w:pPr>
      <w:commentRangeStart w:id="3"/>
      <w:r w:rsidRPr="00E12995">
        <w:rPr>
          <w:rFonts w:ascii="Calibri" w:hAnsi="Calibri" w:cs="Times New Roman"/>
        </w:rPr>
        <w:t>API specifications</w:t>
      </w:r>
      <w:commentRangeEnd w:id="3"/>
      <w:r w:rsidRPr="00E12995">
        <w:rPr>
          <w:rStyle w:val="CommentReference"/>
          <w:rFonts w:ascii="Calibri" w:hAnsi="Calibri"/>
        </w:rPr>
        <w:commentReference w:id="3"/>
      </w:r>
      <w:r w:rsidR="00323ABD" w:rsidRPr="00E12995">
        <w:rPr>
          <w:rFonts w:ascii="Calibri" w:hAnsi="Calibri" w:cs="Times New Roman"/>
        </w:rPr>
        <w:t>:</w:t>
      </w:r>
    </w:p>
    <w:p w14:paraId="6A6DA452" w14:textId="6C7B3C39" w:rsidR="002763F1" w:rsidRPr="00E12995" w:rsidRDefault="009E0312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login</w:t>
      </w:r>
      <w:r w:rsidR="00323ABD" w:rsidRPr="00E12995">
        <w:rPr>
          <w:rFonts w:ascii="Calibri" w:hAnsi="Calibri" w:cs="Times New Roman"/>
        </w:rPr>
        <w:t xml:space="preserve">: </w:t>
      </w:r>
      <w:r w:rsidR="00D5236B" w:rsidRPr="00E12995">
        <w:rPr>
          <w:rFonts w:ascii="Calibri" w:hAnsi="Calibri" w:cs="Times New Roman"/>
        </w:rPr>
        <w:t xml:space="preserve">AJAX with </w:t>
      </w:r>
      <w:r w:rsidR="00323ABD" w:rsidRPr="00E12995">
        <w:rPr>
          <w:rFonts w:ascii="Calibri" w:hAnsi="Calibri" w:cs="Times New Roman"/>
        </w:rPr>
        <w:t xml:space="preserve">POST, with fields </w:t>
      </w:r>
      <w:r w:rsidR="00323ABD" w:rsidRPr="00E12995">
        <w:rPr>
          <w:rFonts w:ascii="Calibri" w:hAnsi="Calibri" w:cs="Times New Roman"/>
          <w:i/>
        </w:rPr>
        <w:t>username</w:t>
      </w:r>
      <w:r w:rsidR="00323ABD" w:rsidRPr="00E12995">
        <w:rPr>
          <w:rFonts w:ascii="Calibri" w:hAnsi="Calibri" w:cs="Times New Roman"/>
        </w:rPr>
        <w:t xml:space="preserve"> and </w:t>
      </w:r>
      <w:r w:rsidR="00323ABD" w:rsidRPr="00E12995">
        <w:rPr>
          <w:rFonts w:ascii="Calibri" w:hAnsi="Calibri" w:cs="Times New Roman"/>
          <w:i/>
        </w:rPr>
        <w:t>password</w:t>
      </w:r>
      <w:r w:rsidR="00AE45BD" w:rsidRPr="00E12995">
        <w:rPr>
          <w:rFonts w:ascii="Calibri" w:hAnsi="Calibri" w:cs="Times New Roman"/>
        </w:rPr>
        <w:t xml:space="preserve">. </w:t>
      </w:r>
      <w:r w:rsidR="00867402" w:rsidRPr="00E12995">
        <w:rPr>
          <w:rFonts w:ascii="Calibri" w:hAnsi="Calibri" w:cs="Times New Roman"/>
        </w:rPr>
        <w:t xml:space="preserve">Each field is type of string. </w:t>
      </w:r>
      <w:r w:rsidR="00AE45BD" w:rsidRPr="00E12995">
        <w:rPr>
          <w:rFonts w:ascii="Calibri" w:hAnsi="Calibri" w:cs="Times New Roman"/>
        </w:rPr>
        <w:t xml:space="preserve">On success, status code is 301 Moved Permanently. On failure, status code is </w:t>
      </w:r>
      <w:r w:rsidR="002510DA" w:rsidRPr="00E12995">
        <w:rPr>
          <w:rFonts w:ascii="Calibri" w:hAnsi="Calibri" w:cs="Times New Roman"/>
        </w:rPr>
        <w:t>400 Bad Request.</w:t>
      </w:r>
      <w:r w:rsidR="002763F1" w:rsidRPr="00E12995">
        <w:rPr>
          <w:rFonts w:ascii="Calibri" w:hAnsi="Calibri" w:cs="Times New Roman"/>
        </w:rPr>
        <w:t xml:space="preserve"> For example, a user can send AJAX with POST method: username=jack, password:123456.</w:t>
      </w:r>
    </w:p>
    <w:p w14:paraId="6B850813" w14:textId="3B7BEE95" w:rsidR="002510DA" w:rsidRDefault="008119CC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logout</w:t>
      </w:r>
      <w:r w:rsidR="002510DA" w:rsidRPr="00E12995">
        <w:rPr>
          <w:rFonts w:ascii="Calibri" w:hAnsi="Calibri" w:cs="Times New Roman"/>
        </w:rPr>
        <w:t xml:space="preserve">: </w:t>
      </w:r>
      <w:r w:rsidR="00D5236B" w:rsidRPr="00E12995">
        <w:rPr>
          <w:rFonts w:ascii="Calibri" w:hAnsi="Calibri" w:cs="Times New Roman"/>
        </w:rPr>
        <w:t>AJAX with</w:t>
      </w:r>
      <w:r w:rsidR="002510DA" w:rsidRPr="00E12995">
        <w:rPr>
          <w:rFonts w:ascii="Calibri" w:hAnsi="Calibri" w:cs="Times New Roman"/>
        </w:rPr>
        <w:t xml:space="preserve"> POST, with no fields. On success, status code is 200 OK. On failure, status code is 400 Bad Request.</w:t>
      </w:r>
    </w:p>
    <w:p w14:paraId="6667B448" w14:textId="7747F21B" w:rsidR="008119CC" w:rsidRPr="00E12995" w:rsidRDefault="008119CC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house: AJAX with POST, with no fields. On success, status code is 200 OK, and </w:t>
      </w:r>
      <w:r w:rsidR="00E2536C">
        <w:rPr>
          <w:rFonts w:ascii="Calibri" w:hAnsi="Calibri" w:cs="Times New Roman"/>
        </w:rPr>
        <w:t xml:space="preserve">field </w:t>
      </w:r>
      <w:proofErr w:type="spellStart"/>
      <w:r w:rsidR="00E2536C" w:rsidRPr="00E2536C">
        <w:rPr>
          <w:rFonts w:ascii="Calibri" w:hAnsi="Calibri" w:cs="Times New Roman"/>
          <w:i/>
        </w:rPr>
        <w:t>house_info</w:t>
      </w:r>
      <w:proofErr w:type="spellEnd"/>
      <w:r w:rsidR="00E2536C">
        <w:rPr>
          <w:rFonts w:ascii="Calibri" w:hAnsi="Calibri" w:cs="Times New Roman"/>
        </w:rPr>
        <w:t xml:space="preserve">, </w:t>
      </w:r>
      <w:r>
        <w:rPr>
          <w:rFonts w:ascii="Calibri" w:hAnsi="Calibri" w:cs="Times New Roman"/>
        </w:rPr>
        <w:t xml:space="preserve">a JSON data with schema </w:t>
      </w:r>
      <w:proofErr w:type="spellStart"/>
      <w:r>
        <w:rPr>
          <w:rFonts w:ascii="Calibri" w:hAnsi="Calibri" w:cs="Times New Roman"/>
        </w:rPr>
        <w:t>house_</w:t>
      </w:r>
      <w:proofErr w:type="gramStart"/>
      <w:r>
        <w:rPr>
          <w:rFonts w:ascii="Calibri" w:hAnsi="Calibri" w:cs="Times New Roman"/>
        </w:rPr>
        <w:t>info.json</w:t>
      </w:r>
      <w:proofErr w:type="spellEnd"/>
      <w:proofErr w:type="gramEnd"/>
      <w:r w:rsidR="00547D57">
        <w:rPr>
          <w:rFonts w:ascii="Calibri" w:hAnsi="Calibri" w:cs="Times New Roman"/>
        </w:rPr>
        <w:t xml:space="preserve"> is returned. On failure, status code is 400 Bad Request</w:t>
      </w:r>
      <w:r>
        <w:rPr>
          <w:rFonts w:ascii="Calibri" w:hAnsi="Calibri" w:cs="Times New Roman"/>
        </w:rPr>
        <w:t>.</w:t>
      </w:r>
    </w:p>
    <w:p w14:paraId="00667010" w14:textId="5C637F25" w:rsidR="00107F1A" w:rsidRPr="00E12995" w:rsidRDefault="00E761F9" w:rsidP="00D858B9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module</w:t>
      </w:r>
      <w:r w:rsidR="002510DA" w:rsidRPr="00E12995">
        <w:rPr>
          <w:rFonts w:ascii="Calibri" w:hAnsi="Calibri" w:cs="Times New Roman"/>
        </w:rPr>
        <w:t xml:space="preserve">: </w:t>
      </w:r>
      <w:r w:rsidR="00D70FB8" w:rsidRPr="00E12995">
        <w:rPr>
          <w:rFonts w:ascii="Calibri" w:hAnsi="Calibri" w:cs="Times New Roman"/>
        </w:rPr>
        <w:t xml:space="preserve">AJAX with POST. </w:t>
      </w:r>
      <w:r w:rsidR="00867402" w:rsidRPr="00E12995">
        <w:rPr>
          <w:rFonts w:ascii="Calibri" w:hAnsi="Calibri" w:cs="Times New Roman"/>
        </w:rPr>
        <w:t>It</w:t>
      </w:r>
      <w:r w:rsidR="00D74D99">
        <w:rPr>
          <w:rFonts w:ascii="Calibri" w:hAnsi="Calibri" w:cs="Times New Roman"/>
        </w:rPr>
        <w:t xml:space="preserve"> has </w:t>
      </w:r>
      <w:r w:rsidR="00D70FB8" w:rsidRPr="00E12995">
        <w:rPr>
          <w:rFonts w:ascii="Calibri" w:hAnsi="Calibri" w:cs="Times New Roman"/>
        </w:rPr>
        <w:t>field</w:t>
      </w:r>
      <w:r w:rsidR="00D74D99">
        <w:rPr>
          <w:rFonts w:ascii="Calibri" w:hAnsi="Calibri" w:cs="Times New Roman"/>
        </w:rPr>
        <w:t>s</w:t>
      </w:r>
      <w:r w:rsidR="00D70FB8" w:rsidRPr="00E12995">
        <w:rPr>
          <w:rFonts w:ascii="Calibri" w:hAnsi="Calibri" w:cs="Times New Roman"/>
        </w:rPr>
        <w:t xml:space="preserve"> </w:t>
      </w:r>
      <w:r w:rsidR="00D70FB8" w:rsidRPr="00E12995">
        <w:rPr>
          <w:rFonts w:ascii="Calibri" w:hAnsi="Calibri" w:cs="Times New Roman"/>
          <w:i/>
        </w:rPr>
        <w:t>command</w:t>
      </w:r>
      <w:r w:rsidR="00C8226E">
        <w:rPr>
          <w:rFonts w:ascii="Calibri" w:hAnsi="Calibri" w:cs="Times New Roman"/>
        </w:rPr>
        <w:t xml:space="preserve">, </w:t>
      </w:r>
      <w:proofErr w:type="spellStart"/>
      <w:r w:rsidR="00547D57" w:rsidRPr="00547D57">
        <w:rPr>
          <w:rFonts w:ascii="Calibri" w:hAnsi="Calibri" w:cs="Times New Roman"/>
          <w:i/>
        </w:rPr>
        <w:t>module_uids</w:t>
      </w:r>
      <w:proofErr w:type="spellEnd"/>
      <w:r w:rsidR="00A617A7">
        <w:rPr>
          <w:rFonts w:ascii="Calibri" w:hAnsi="Calibri" w:cs="Times New Roman"/>
          <w:i/>
        </w:rPr>
        <w:t xml:space="preserve"> </w:t>
      </w:r>
      <w:r w:rsidR="00A617A7">
        <w:rPr>
          <w:rFonts w:ascii="Calibri" w:hAnsi="Calibri" w:cs="Times New Roman"/>
        </w:rPr>
        <w:t xml:space="preserve">and </w:t>
      </w:r>
      <w:r w:rsidR="00A617A7">
        <w:rPr>
          <w:rFonts w:ascii="Calibri" w:hAnsi="Calibri" w:cs="Times New Roman"/>
          <w:i/>
        </w:rPr>
        <w:t>modules</w:t>
      </w:r>
      <w:r w:rsidR="00867402" w:rsidRPr="00E12995">
        <w:rPr>
          <w:rFonts w:ascii="Calibri" w:hAnsi="Calibri" w:cs="Times New Roman"/>
        </w:rPr>
        <w:t xml:space="preserve">. </w:t>
      </w:r>
      <w:r w:rsidR="00547D57">
        <w:rPr>
          <w:rFonts w:ascii="Calibri" w:hAnsi="Calibri" w:cs="Times New Roman"/>
        </w:rPr>
        <w:t>There are two</w:t>
      </w:r>
      <w:r w:rsidR="00E5350E" w:rsidRPr="00E12995">
        <w:rPr>
          <w:rFonts w:ascii="Calibri" w:hAnsi="Calibri" w:cs="Times New Roman"/>
        </w:rPr>
        <w:t xml:space="preserve"> </w:t>
      </w:r>
      <w:r w:rsidR="00547D57" w:rsidRPr="00547D57">
        <w:rPr>
          <w:rFonts w:ascii="Calibri" w:hAnsi="Calibri" w:cs="Times New Roman"/>
          <w:i/>
        </w:rPr>
        <w:t>command</w:t>
      </w:r>
      <w:r w:rsidR="00E5350E" w:rsidRPr="00E12995">
        <w:rPr>
          <w:rFonts w:ascii="Calibri" w:hAnsi="Calibri" w:cs="Times New Roman"/>
        </w:rPr>
        <w:t>:</w:t>
      </w:r>
    </w:p>
    <w:tbl>
      <w:tblPr>
        <w:tblStyle w:val="TableGrid"/>
        <w:tblW w:w="0" w:type="auto"/>
        <w:tblInd w:w="1165" w:type="dxa"/>
        <w:tblLook w:val="04A0" w:firstRow="1" w:lastRow="0" w:firstColumn="1" w:lastColumn="0" w:noHBand="0" w:noVBand="1"/>
      </w:tblPr>
      <w:tblGrid>
        <w:gridCol w:w="2144"/>
        <w:gridCol w:w="6041"/>
      </w:tblGrid>
      <w:tr w:rsidR="00AA3E5C" w:rsidRPr="00E12995" w14:paraId="55CEA697" w14:textId="77777777" w:rsidTr="00AA3E5C">
        <w:tc>
          <w:tcPr>
            <w:tcW w:w="2029" w:type="dxa"/>
          </w:tcPr>
          <w:p w14:paraId="372A3490" w14:textId="6CDB05F6" w:rsidR="002763F1" w:rsidRPr="00E12995" w:rsidRDefault="00E761F9" w:rsidP="002763F1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c</w:t>
            </w:r>
            <w:r w:rsidR="00547D57">
              <w:rPr>
                <w:rFonts w:ascii="Calibri" w:hAnsi="Calibri" w:cs="Times New Roman"/>
              </w:rPr>
              <w:t>ommand</w:t>
            </w:r>
          </w:p>
        </w:tc>
        <w:tc>
          <w:tcPr>
            <w:tcW w:w="6156" w:type="dxa"/>
          </w:tcPr>
          <w:p w14:paraId="692F4749" w14:textId="646F782D" w:rsidR="002763F1" w:rsidRPr="00E12995" w:rsidRDefault="00800175" w:rsidP="002763F1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q</w:t>
            </w:r>
            <w:r w:rsidR="00790F09" w:rsidRPr="00E12995">
              <w:rPr>
                <w:rFonts w:ascii="Calibri" w:hAnsi="Calibri" w:cs="Times New Roman"/>
              </w:rPr>
              <w:t xml:space="preserve">uick </w:t>
            </w:r>
            <w:r w:rsidRPr="00E12995">
              <w:rPr>
                <w:rFonts w:ascii="Calibri" w:hAnsi="Calibri" w:cs="Times New Roman"/>
              </w:rPr>
              <w:t>d</w:t>
            </w:r>
            <w:r w:rsidR="00790F09" w:rsidRPr="00E12995">
              <w:rPr>
                <w:rFonts w:ascii="Calibri" w:hAnsi="Calibri" w:cs="Times New Roman"/>
              </w:rPr>
              <w:t>escription</w:t>
            </w:r>
          </w:p>
        </w:tc>
      </w:tr>
      <w:tr w:rsidR="00AA3E5C" w:rsidRPr="00E12995" w14:paraId="5B2E5818" w14:textId="77777777" w:rsidTr="00AA3E5C">
        <w:tc>
          <w:tcPr>
            <w:tcW w:w="2029" w:type="dxa"/>
          </w:tcPr>
          <w:p w14:paraId="04B005A4" w14:textId="21788106" w:rsidR="002763F1" w:rsidRPr="00E12995" w:rsidRDefault="00D74D99" w:rsidP="002763F1">
            <w:pPr>
              <w:rPr>
                <w:rFonts w:ascii="Calibri" w:hAnsi="Calibri" w:cs="Times New Roman"/>
              </w:rPr>
            </w:pPr>
            <w:proofErr w:type="spellStart"/>
            <w:r>
              <w:rPr>
                <w:rFonts w:ascii="Calibri" w:hAnsi="Calibri" w:cs="Times New Roman"/>
              </w:rPr>
              <w:t>get_module</w:t>
            </w:r>
            <w:r w:rsidR="00547D57">
              <w:rPr>
                <w:rFonts w:ascii="Calibri" w:hAnsi="Calibri" w:cs="Times New Roman"/>
              </w:rPr>
              <w:t>_recent</w:t>
            </w:r>
            <w:proofErr w:type="spellEnd"/>
          </w:p>
        </w:tc>
        <w:tc>
          <w:tcPr>
            <w:tcW w:w="6156" w:type="dxa"/>
          </w:tcPr>
          <w:p w14:paraId="6FD50BB0" w14:textId="2A3FA03C" w:rsidR="002763F1" w:rsidRPr="00E12995" w:rsidRDefault="00661058" w:rsidP="002763F1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Get the most</w:t>
            </w:r>
            <w:r w:rsidR="001516D2">
              <w:rPr>
                <w:rFonts w:ascii="Calibri" w:hAnsi="Calibri" w:cs="Times New Roman"/>
              </w:rPr>
              <w:t xml:space="preserve"> recent data about one or more modules</w:t>
            </w:r>
          </w:p>
        </w:tc>
      </w:tr>
      <w:tr w:rsidR="00AA3E5C" w:rsidRPr="00E12995" w14:paraId="27EF7A0E" w14:textId="77777777" w:rsidTr="00FC313C">
        <w:trPr>
          <w:trHeight w:val="278"/>
        </w:trPr>
        <w:tc>
          <w:tcPr>
            <w:tcW w:w="2029" w:type="dxa"/>
          </w:tcPr>
          <w:p w14:paraId="134515B4" w14:textId="729851D6" w:rsidR="003D2BFE" w:rsidRPr="00E12995" w:rsidRDefault="00D74D99" w:rsidP="002763F1">
            <w:pPr>
              <w:rPr>
                <w:rFonts w:ascii="Calibri" w:hAnsi="Calibri" w:cs="Times New Roman"/>
              </w:rPr>
            </w:pPr>
            <w:proofErr w:type="spellStart"/>
            <w:r>
              <w:rPr>
                <w:rFonts w:ascii="Calibri" w:hAnsi="Calibri" w:cs="Times New Roman"/>
              </w:rPr>
              <w:t>get_module</w:t>
            </w:r>
            <w:r w:rsidR="00547D57">
              <w:rPr>
                <w:rFonts w:ascii="Calibri" w:hAnsi="Calibri" w:cs="Times New Roman"/>
              </w:rPr>
              <w:t>_all</w:t>
            </w:r>
            <w:proofErr w:type="spellEnd"/>
          </w:p>
        </w:tc>
        <w:tc>
          <w:tcPr>
            <w:tcW w:w="6156" w:type="dxa"/>
          </w:tcPr>
          <w:p w14:paraId="5C5E47A5" w14:textId="12EE0D95" w:rsidR="003D2BFE" w:rsidRPr="00E12995" w:rsidRDefault="003D2BFE" w:rsidP="002763F1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 xml:space="preserve">Get all data about one or more </w:t>
            </w:r>
            <w:r w:rsidR="001516D2">
              <w:rPr>
                <w:rFonts w:ascii="Calibri" w:hAnsi="Calibri" w:cs="Times New Roman"/>
              </w:rPr>
              <w:t>modules</w:t>
            </w:r>
          </w:p>
        </w:tc>
      </w:tr>
    </w:tbl>
    <w:p w14:paraId="11D7E849" w14:textId="688163C4" w:rsidR="00C8226E" w:rsidRDefault="00547D57" w:rsidP="00661058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                    The </w:t>
      </w:r>
      <w:proofErr w:type="spellStart"/>
      <w:r w:rsidRPr="00547D57">
        <w:rPr>
          <w:rFonts w:ascii="Calibri" w:hAnsi="Calibri" w:cs="Times New Roman"/>
          <w:i/>
        </w:rPr>
        <w:t>module_uids</w:t>
      </w:r>
      <w:proofErr w:type="spellEnd"/>
      <w:r>
        <w:rPr>
          <w:rFonts w:ascii="Calibri" w:hAnsi="Calibri" w:cs="Times New Roman"/>
        </w:rPr>
        <w:t xml:space="preserve"> is a list of one or more module </w:t>
      </w:r>
      <w:proofErr w:type="spellStart"/>
      <w:r>
        <w:rPr>
          <w:rFonts w:ascii="Calibri" w:hAnsi="Calibri" w:cs="Times New Roman"/>
        </w:rPr>
        <w:t>uids</w:t>
      </w:r>
      <w:proofErr w:type="spellEnd"/>
      <w:r w:rsidR="000C4A0E">
        <w:rPr>
          <w:rFonts w:ascii="Calibri" w:hAnsi="Calibri" w:cs="Times New Roman"/>
        </w:rPr>
        <w:t xml:space="preserve"> that </w:t>
      </w:r>
      <w:r w:rsidR="00A617A7">
        <w:rPr>
          <w:rFonts w:ascii="Calibri" w:hAnsi="Calibri" w:cs="Times New Roman"/>
        </w:rPr>
        <w:t xml:space="preserve">are </w:t>
      </w:r>
      <w:r w:rsidR="000C4A0E">
        <w:rPr>
          <w:rFonts w:ascii="Calibri" w:hAnsi="Calibri" w:cs="Times New Roman"/>
        </w:rPr>
        <w:t>separated by commas</w:t>
      </w:r>
      <w:r w:rsidR="00A617A7">
        <w:rPr>
          <w:rFonts w:ascii="Calibri" w:hAnsi="Calibri" w:cs="Times New Roman"/>
        </w:rPr>
        <w:t>.</w:t>
      </w:r>
      <w:r w:rsidR="00A617A7">
        <w:rPr>
          <w:rFonts w:ascii="Calibri" w:hAnsi="Calibri" w:cs="Times New Roman"/>
        </w:rPr>
        <w:br/>
        <w:t xml:space="preserve">                    The </w:t>
      </w:r>
      <w:r w:rsidR="00A617A7" w:rsidRPr="00A617A7">
        <w:rPr>
          <w:rFonts w:ascii="Calibri" w:hAnsi="Calibri" w:cs="Times New Roman"/>
          <w:i/>
        </w:rPr>
        <w:t>modules</w:t>
      </w:r>
      <w:r w:rsidR="00A617A7">
        <w:rPr>
          <w:rFonts w:ascii="Calibri" w:hAnsi="Calibri" w:cs="Times New Roman"/>
        </w:rPr>
        <w:t xml:space="preserve"> is a list of one or more module names that are separated by commas.</w:t>
      </w:r>
      <w:r w:rsidR="00A617A7">
        <w:rPr>
          <w:rFonts w:ascii="Calibri" w:hAnsi="Calibri" w:cs="Times New Roman"/>
        </w:rPr>
        <w:br/>
        <w:t xml:space="preserve">                    Same index of </w:t>
      </w:r>
      <w:proofErr w:type="spellStart"/>
      <w:r w:rsidR="00A617A7" w:rsidRPr="00547D57">
        <w:rPr>
          <w:rFonts w:ascii="Calibri" w:hAnsi="Calibri" w:cs="Times New Roman"/>
          <w:i/>
        </w:rPr>
        <w:t>module_uids</w:t>
      </w:r>
      <w:proofErr w:type="spellEnd"/>
      <w:r w:rsidR="00A617A7">
        <w:rPr>
          <w:rFonts w:ascii="Calibri" w:hAnsi="Calibri" w:cs="Times New Roman"/>
          <w:i/>
        </w:rPr>
        <w:t xml:space="preserve"> </w:t>
      </w:r>
      <w:r w:rsidR="00A617A7">
        <w:rPr>
          <w:rFonts w:ascii="Calibri" w:hAnsi="Calibri" w:cs="Times New Roman"/>
        </w:rPr>
        <w:t xml:space="preserve">and </w:t>
      </w:r>
      <w:r w:rsidR="00A617A7" w:rsidRPr="00A617A7">
        <w:rPr>
          <w:rFonts w:ascii="Calibri" w:hAnsi="Calibri" w:cs="Times New Roman"/>
          <w:i/>
        </w:rPr>
        <w:t>modules</w:t>
      </w:r>
      <w:r w:rsidR="00A617A7">
        <w:rPr>
          <w:rFonts w:ascii="Calibri" w:hAnsi="Calibri" w:cs="Times New Roman"/>
          <w:i/>
        </w:rPr>
        <w:t xml:space="preserve"> </w:t>
      </w:r>
      <w:r w:rsidR="00A617A7">
        <w:rPr>
          <w:rFonts w:ascii="Calibri" w:hAnsi="Calibri" w:cs="Times New Roman"/>
        </w:rPr>
        <w:t>are together to identify a module. On</w:t>
      </w:r>
      <w:r w:rsidR="00A617A7">
        <w:rPr>
          <w:rFonts w:ascii="Calibri" w:hAnsi="Calibri" w:cs="Times New Roman"/>
        </w:rPr>
        <w:br/>
        <w:t xml:space="preserve">                    </w:t>
      </w:r>
      <w:r w:rsidR="00A617A7" w:rsidRPr="00A617A7">
        <w:rPr>
          <w:rFonts w:ascii="Calibri" w:hAnsi="Calibri" w:cs="Times New Roman"/>
        </w:rPr>
        <w:t>success, the status code is 200 OK, the data</w:t>
      </w:r>
      <w:r w:rsidR="00A617A7">
        <w:rPr>
          <w:rFonts w:ascii="Calibri" w:hAnsi="Calibri" w:cs="Times New Roman"/>
        </w:rPr>
        <w:t xml:space="preserve"> is JSON with </w:t>
      </w:r>
      <w:proofErr w:type="spellStart"/>
      <w:r w:rsidR="00A617A7">
        <w:rPr>
          <w:rFonts w:ascii="Calibri" w:hAnsi="Calibri" w:cs="Times New Roman"/>
        </w:rPr>
        <w:t>modules_data.json</w:t>
      </w:r>
      <w:proofErr w:type="spellEnd"/>
      <w:r w:rsidR="00A617A7">
        <w:rPr>
          <w:rFonts w:ascii="Calibri" w:hAnsi="Calibri" w:cs="Times New Roman"/>
        </w:rPr>
        <w:t xml:space="preserve"> </w:t>
      </w:r>
      <w:r w:rsidR="00A617A7" w:rsidRPr="00A617A7">
        <w:rPr>
          <w:rFonts w:ascii="Calibri" w:hAnsi="Calibri" w:cs="Times New Roman"/>
        </w:rPr>
        <w:t>schema</w:t>
      </w:r>
      <w:r w:rsidR="00A617A7">
        <w:rPr>
          <w:rFonts w:ascii="Calibri" w:hAnsi="Calibri" w:cs="Times New Roman"/>
        </w:rPr>
        <w:t>.</w:t>
      </w:r>
    </w:p>
    <w:p w14:paraId="14B8C938" w14:textId="329DCC8F" w:rsidR="00646479" w:rsidRDefault="00646479" w:rsidP="00661058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                    On failure, the status code is 400 Bad Request, the body has a JSON object:</w:t>
      </w:r>
    </w:p>
    <w:p w14:paraId="27F9F91C" w14:textId="15D3FBE4" w:rsidR="00AA0DAC" w:rsidRDefault="00646479" w:rsidP="00661058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                    {“</w:t>
      </w:r>
      <w:proofErr w:type="spellStart"/>
      <w:r>
        <w:rPr>
          <w:rFonts w:ascii="Calibri" w:hAnsi="Calibri" w:cs="Times New Roman"/>
        </w:rPr>
        <w:t>error_code</w:t>
      </w:r>
      <w:proofErr w:type="spellEnd"/>
      <w:r>
        <w:rPr>
          <w:rFonts w:ascii="Calibri" w:hAnsi="Calibri" w:cs="Times New Roman"/>
        </w:rPr>
        <w:t>”: integer, “</w:t>
      </w:r>
      <w:proofErr w:type="spellStart"/>
      <w:r>
        <w:rPr>
          <w:rFonts w:ascii="Calibri" w:hAnsi="Calibri" w:cs="Times New Roman"/>
        </w:rPr>
        <w:t>error_msg</w:t>
      </w:r>
      <w:proofErr w:type="spellEnd"/>
      <w:r>
        <w:rPr>
          <w:rFonts w:ascii="Calibri" w:hAnsi="Calibri" w:cs="Times New Roman"/>
        </w:rPr>
        <w:t xml:space="preserve">”: string}. </w:t>
      </w:r>
      <w:proofErr w:type="spellStart"/>
      <w:r w:rsidR="00AA0DAC">
        <w:rPr>
          <w:rFonts w:ascii="Calibri" w:hAnsi="Calibri" w:cs="Times New Roman"/>
        </w:rPr>
        <w:t>error_code</w:t>
      </w:r>
      <w:proofErr w:type="spellEnd"/>
      <w:r w:rsidR="00021F18">
        <w:rPr>
          <w:rFonts w:ascii="Calibri" w:hAnsi="Calibri" w:cs="Times New Roman"/>
        </w:rPr>
        <w:t xml:space="preserve"> 1</w:t>
      </w:r>
      <w:r>
        <w:rPr>
          <w:rFonts w:ascii="Calibri" w:hAnsi="Calibri" w:cs="Times New Roman"/>
        </w:rPr>
        <w:t xml:space="preserve"> </w:t>
      </w:r>
      <w:r w:rsidR="00AA0DAC">
        <w:rPr>
          <w:rFonts w:ascii="Calibri" w:hAnsi="Calibri" w:cs="Times New Roman"/>
        </w:rPr>
        <w:t>means failing completed,</w:t>
      </w:r>
      <w:r w:rsidR="00AA0DAC">
        <w:rPr>
          <w:rFonts w:ascii="Calibri" w:hAnsi="Calibri" w:cs="Times New Roman"/>
        </w:rPr>
        <w:br/>
        <w:t xml:space="preserve">    </w:t>
      </w:r>
      <w:r w:rsidR="00021F18">
        <w:rPr>
          <w:rFonts w:ascii="Calibri" w:hAnsi="Calibri" w:cs="Times New Roman"/>
        </w:rPr>
        <w:t xml:space="preserve">                and </w:t>
      </w:r>
      <w:proofErr w:type="spellStart"/>
      <w:r w:rsidR="00021F18">
        <w:rPr>
          <w:rFonts w:ascii="Calibri" w:hAnsi="Calibri" w:cs="Times New Roman"/>
        </w:rPr>
        <w:t>error_code</w:t>
      </w:r>
      <w:proofErr w:type="spellEnd"/>
      <w:r w:rsidR="00021F18">
        <w:rPr>
          <w:rFonts w:ascii="Calibri" w:hAnsi="Calibri" w:cs="Times New Roman"/>
        </w:rPr>
        <w:t xml:space="preserve"> 2</w:t>
      </w:r>
      <w:r w:rsidR="00AA0DAC">
        <w:rPr>
          <w:rFonts w:ascii="Calibri" w:hAnsi="Calibri" w:cs="Times New Roman"/>
        </w:rPr>
        <w:t xml:space="preserve"> means partially finished(might need more elaborations)…</w:t>
      </w:r>
    </w:p>
    <w:p w14:paraId="74B804F3" w14:textId="52A2D616" w:rsidR="00C8226E" w:rsidRDefault="00C8226E" w:rsidP="00661058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                 </w:t>
      </w:r>
    </w:p>
    <w:p w14:paraId="188099BE" w14:textId="6A73989E" w:rsidR="00D74D99" w:rsidRDefault="00D74D99" w:rsidP="00B97163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control</w:t>
      </w:r>
      <w:r>
        <w:rPr>
          <w:rFonts w:ascii="Calibri" w:hAnsi="Calibri" w:cs="Times New Roman"/>
        </w:rPr>
        <w:t>: AJAX with POST. It has fields topic and payload, which are the same in section 4.2. On success, the status code is 200 OK, otherwise it is 400 BAD Request.</w:t>
      </w:r>
    </w:p>
    <w:p w14:paraId="6FB2E6F2" w14:textId="77777777" w:rsidR="00D74D99" w:rsidRPr="00D74D99" w:rsidRDefault="00D74D99" w:rsidP="00D74D99">
      <w:pPr>
        <w:rPr>
          <w:rFonts w:ascii="Calibri" w:hAnsi="Calibri" w:cs="Times New Roman"/>
        </w:rPr>
      </w:pPr>
    </w:p>
    <w:p w14:paraId="25C8478C" w14:textId="77777777" w:rsidR="00C80C0C" w:rsidRPr="00E12995" w:rsidRDefault="00C80C0C" w:rsidP="00B97163">
      <w:pPr>
        <w:rPr>
          <w:rFonts w:ascii="Calibri" w:hAnsi="Calibri" w:cs="Times New Roman"/>
        </w:rPr>
      </w:pPr>
    </w:p>
    <w:p w14:paraId="0B6B7423" w14:textId="30F6186C" w:rsidR="00C80C0C" w:rsidRPr="00C502E1" w:rsidRDefault="00C80C0C" w:rsidP="00C502E1">
      <w:pPr>
        <w:pStyle w:val="ListParagraph"/>
        <w:numPr>
          <w:ilvl w:val="0"/>
          <w:numId w:val="11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C502E1">
        <w:rPr>
          <w:rFonts w:ascii="Calibri" w:hAnsi="Calibri" w:cs="Times New Roman"/>
          <w:b/>
          <w:sz w:val="28"/>
          <w:szCs w:val="28"/>
        </w:rPr>
        <w:t>Secur</w:t>
      </w:r>
      <w:bookmarkStart w:id="4" w:name="_GoBack"/>
      <w:bookmarkEnd w:id="4"/>
      <w:r w:rsidRPr="00C502E1">
        <w:rPr>
          <w:rFonts w:ascii="Calibri" w:hAnsi="Calibri" w:cs="Times New Roman"/>
          <w:b/>
          <w:sz w:val="28"/>
          <w:szCs w:val="28"/>
        </w:rPr>
        <w:t>ity</w:t>
      </w:r>
    </w:p>
    <w:p w14:paraId="70CEB945" w14:textId="5A47CF94" w:rsidR="00C80C0C" w:rsidRPr="00E12995" w:rsidRDefault="00C80C0C" w:rsidP="00C80C0C">
      <w:pPr>
        <w:ind w:left="36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Security is very important in this project.</w:t>
      </w:r>
      <w:r w:rsidR="00EC7DC8" w:rsidRPr="00E12995">
        <w:rPr>
          <w:rFonts w:ascii="Calibri" w:hAnsi="Calibri" w:cs="Times New Roman"/>
        </w:rPr>
        <w:t xml:space="preserve"> To be filled.</w:t>
      </w:r>
    </w:p>
    <w:p w14:paraId="63177F9D" w14:textId="77777777" w:rsidR="002C0B3A" w:rsidRPr="00E12995" w:rsidRDefault="002C0B3A" w:rsidP="00B97163">
      <w:pPr>
        <w:rPr>
          <w:rFonts w:ascii="Calibri" w:hAnsi="Calibri" w:cs="Times New Roman"/>
        </w:rPr>
      </w:pPr>
    </w:p>
    <w:p w14:paraId="2B9E24CB" w14:textId="7752A6FF" w:rsidR="0081586F" w:rsidRPr="00E12995" w:rsidRDefault="00720335" w:rsidP="00B97163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ab/>
      </w:r>
      <w:r w:rsidRPr="00E12995">
        <w:rPr>
          <w:rFonts w:ascii="Calibri" w:hAnsi="Calibri" w:cs="Times New Roman"/>
        </w:rPr>
        <w:tab/>
      </w:r>
    </w:p>
    <w:p w14:paraId="5F976D07" w14:textId="77777777" w:rsidR="0081586F" w:rsidRPr="00E12995" w:rsidRDefault="0081586F" w:rsidP="00B97163">
      <w:pPr>
        <w:rPr>
          <w:rFonts w:ascii="Calibri" w:hAnsi="Calibri" w:cs="Times New Roman"/>
        </w:rPr>
      </w:pPr>
    </w:p>
    <w:p w14:paraId="01BC0241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24AF283E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6EA7A7F1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30E2BC17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05569BCC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66A381A0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29B0D0E3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7F4A4E4E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60AB0F3A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5914164B" w14:textId="77777777" w:rsidR="00447CC5" w:rsidRPr="00E12995" w:rsidRDefault="00447CC5" w:rsidP="007B01CC">
      <w:pPr>
        <w:ind w:firstLine="720"/>
        <w:rPr>
          <w:rFonts w:ascii="Calibri" w:hAnsi="Calibri" w:cs="Times New Roman"/>
          <w:b/>
          <w:sz w:val="28"/>
          <w:szCs w:val="28"/>
        </w:rPr>
      </w:pPr>
    </w:p>
    <w:sectPr w:rsidR="00447CC5" w:rsidRPr="00E12995" w:rsidSect="005F4464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Chaojie Wang" w:date="2016-03-10T19:53:00Z" w:initials="CW">
    <w:p w14:paraId="2506BCBA" w14:textId="6CC5C2EF" w:rsidR="00447CC5" w:rsidRDefault="00447CC5">
      <w:pPr>
        <w:pStyle w:val="CommentText"/>
      </w:pPr>
      <w:r>
        <w:rPr>
          <w:rStyle w:val="CommentReference"/>
        </w:rPr>
        <w:annotationRef/>
      </w:r>
      <w:proofErr w:type="spellStart"/>
      <w:r>
        <w:t>Bumsik</w:t>
      </w:r>
      <w:proofErr w:type="spellEnd"/>
      <w:r>
        <w:t>, feel free to add something.</w:t>
      </w:r>
    </w:p>
  </w:comment>
  <w:comment w:id="1" w:author="BumSik Kim" w:date="2016-03-28T02:58:00Z" w:initials="BK">
    <w:p w14:paraId="2518F344" w14:textId="67E4ADE7" w:rsidR="00361E15" w:rsidRDefault="00361E15">
      <w:pPr>
        <w:pStyle w:val="CommentText"/>
      </w:pPr>
      <w:r>
        <w:rPr>
          <w:rStyle w:val="CommentReference"/>
        </w:rPr>
        <w:annotationRef/>
      </w:r>
      <w:r>
        <w:t>Things should be added:</w:t>
      </w:r>
    </w:p>
    <w:p w14:paraId="4AF05FBE" w14:textId="4329F5DE" w:rsidR="00361E15" w:rsidRDefault="00361E15" w:rsidP="00361E15">
      <w:pPr>
        <w:pStyle w:val="CommentText"/>
        <w:numPr>
          <w:ilvl w:val="0"/>
          <w:numId w:val="10"/>
        </w:numPr>
      </w:pPr>
      <w:r>
        <w:t>Types table</w:t>
      </w:r>
    </w:p>
    <w:p w14:paraId="3288BF91" w14:textId="55D2732F" w:rsidR="00361E15" w:rsidRDefault="00361E15" w:rsidP="00361E15">
      <w:pPr>
        <w:pStyle w:val="CommentText"/>
        <w:numPr>
          <w:ilvl w:val="0"/>
          <w:numId w:val="10"/>
        </w:numPr>
      </w:pPr>
      <w:proofErr w:type="spellStart"/>
      <w:r>
        <w:t>Uid</w:t>
      </w:r>
      <w:proofErr w:type="spellEnd"/>
      <w:r>
        <w:t xml:space="preserve"> table</w:t>
      </w:r>
    </w:p>
    <w:p w14:paraId="0599C445" w14:textId="79AF7732" w:rsidR="00361E15" w:rsidRDefault="00361E15" w:rsidP="00361E15">
      <w:pPr>
        <w:pStyle w:val="CommentText"/>
        <w:numPr>
          <w:ilvl w:val="0"/>
          <w:numId w:val="10"/>
        </w:numPr>
      </w:pPr>
      <w:r>
        <w:t xml:space="preserve">Put </w:t>
      </w:r>
      <w:proofErr w:type="spellStart"/>
      <w:r>
        <w:t>dev_id</w:t>
      </w:r>
      <w:proofErr w:type="spellEnd"/>
      <w:r>
        <w:t xml:space="preserve"> or not?</w:t>
      </w:r>
    </w:p>
  </w:comment>
  <w:comment w:id="2" w:author="Chaojie Wang" w:date="2016-03-24T10:03:00Z" w:initials="CW">
    <w:p w14:paraId="6193BDBF" w14:textId="503CE2F8" w:rsidR="00AE45BD" w:rsidRDefault="00AE45BD">
      <w:pPr>
        <w:pStyle w:val="CommentText"/>
      </w:pPr>
      <w:r>
        <w:rPr>
          <w:rStyle w:val="CommentReference"/>
        </w:rPr>
        <w:annotationRef/>
      </w:r>
      <w:r>
        <w:t>For convenience, I know it is a bad choice, fix it later.</w:t>
      </w:r>
    </w:p>
  </w:comment>
  <w:comment w:id="3" w:author="Chaojie Wang" w:date="2016-03-24T09:59:00Z" w:initials="CW">
    <w:p w14:paraId="23624DC9" w14:textId="2F7A24C1" w:rsidR="00800175" w:rsidRDefault="00AE45BD">
      <w:pPr>
        <w:pStyle w:val="CommentText"/>
      </w:pPr>
      <w:r>
        <w:rPr>
          <w:rStyle w:val="CommentReference"/>
        </w:rPr>
        <w:annotationRef/>
      </w:r>
      <w:r w:rsidR="00800175">
        <w:t>Back-end developer need to conform to the API.</w:t>
      </w:r>
    </w:p>
    <w:p w14:paraId="6F095805" w14:textId="0D4EE007" w:rsidR="00AE45BD" w:rsidRDefault="00AE45BD">
      <w:pPr>
        <w:pStyle w:val="CommentText"/>
      </w:pPr>
      <w:r>
        <w:t>Front-end developers only need to read this.</w:t>
      </w: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506BCBA" w15:done="0"/>
  <w15:commentEx w15:paraId="0599C445" w15:paraIdParent="2506BCBA" w15:done="0"/>
  <w15:commentEx w15:paraId="6193BDBF" w15:done="0"/>
  <w15:commentEx w15:paraId="6F095805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CCDCC1" w14:textId="77777777" w:rsidR="00755116" w:rsidRDefault="00755116" w:rsidP="00DF23B4">
      <w:r>
        <w:separator/>
      </w:r>
    </w:p>
  </w:endnote>
  <w:endnote w:type="continuationSeparator" w:id="0">
    <w:p w14:paraId="5ACA32E0" w14:textId="77777777" w:rsidR="00755116" w:rsidRDefault="00755116" w:rsidP="00DF2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13E887" w14:textId="77777777" w:rsidR="00755116" w:rsidRDefault="00755116" w:rsidP="00DF23B4">
      <w:r>
        <w:separator/>
      </w:r>
    </w:p>
  </w:footnote>
  <w:footnote w:type="continuationSeparator" w:id="0">
    <w:p w14:paraId="7906ECFD" w14:textId="77777777" w:rsidR="00755116" w:rsidRDefault="00755116" w:rsidP="00DF23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647667"/>
    <w:multiLevelType w:val="hybridMultilevel"/>
    <w:tmpl w:val="80747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AE31B9"/>
    <w:multiLevelType w:val="hybridMultilevel"/>
    <w:tmpl w:val="195C356E"/>
    <w:lvl w:ilvl="0" w:tplc="9C66945C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3965EA"/>
    <w:multiLevelType w:val="hybridMultilevel"/>
    <w:tmpl w:val="798A46C4"/>
    <w:lvl w:ilvl="0" w:tplc="8C22588C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9E61D56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A27DF2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A115A6"/>
    <w:multiLevelType w:val="hybridMultilevel"/>
    <w:tmpl w:val="3C0ADADE"/>
    <w:lvl w:ilvl="0" w:tplc="5C48943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BC952F2"/>
    <w:multiLevelType w:val="hybridMultilevel"/>
    <w:tmpl w:val="C7D00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7F6D00"/>
    <w:multiLevelType w:val="hybridMultilevel"/>
    <w:tmpl w:val="99A6218C"/>
    <w:lvl w:ilvl="0" w:tplc="B71AD7A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BC52E98"/>
    <w:multiLevelType w:val="hybridMultilevel"/>
    <w:tmpl w:val="44B06A3A"/>
    <w:lvl w:ilvl="0" w:tplc="EAF44346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C1248C6"/>
    <w:multiLevelType w:val="hybridMultilevel"/>
    <w:tmpl w:val="83A82874"/>
    <w:lvl w:ilvl="0" w:tplc="921EF24A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BA4DEA"/>
    <w:multiLevelType w:val="hybridMultilevel"/>
    <w:tmpl w:val="4CDAC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5"/>
  </w:num>
  <w:num w:numId="5">
    <w:abstractNumId w:val="3"/>
  </w:num>
  <w:num w:numId="6">
    <w:abstractNumId w:val="4"/>
  </w:num>
  <w:num w:numId="7">
    <w:abstractNumId w:val="8"/>
  </w:num>
  <w:num w:numId="8">
    <w:abstractNumId w:val="1"/>
  </w:num>
  <w:num w:numId="9">
    <w:abstractNumId w:val="2"/>
  </w:num>
  <w:num w:numId="10">
    <w:abstractNumId w:val="6"/>
  </w:num>
  <w:num w:numId="11">
    <w:abstractNumId w:val="9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aojie Wang">
    <w15:presenceInfo w15:providerId="None" w15:userId="Chaojie Wang"/>
  </w15:person>
  <w15:person w15:author="BumSik Kim">
    <w15:presenceInfo w15:providerId="Windows Live" w15:userId="3fc290d01de255c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3"/>
  <w:hideSpelling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zMjAzMTI1MjEwNDRR0lEKTi0uzszPAykwrQUAMTf9QSwAAAA="/>
  </w:docVars>
  <w:rsids>
    <w:rsidRoot w:val="005E0060"/>
    <w:rsid w:val="00011184"/>
    <w:rsid w:val="00021F18"/>
    <w:rsid w:val="00035ACE"/>
    <w:rsid w:val="000419E5"/>
    <w:rsid w:val="000963B5"/>
    <w:rsid w:val="000A1559"/>
    <w:rsid w:val="000B79CD"/>
    <w:rsid w:val="000C4A0E"/>
    <w:rsid w:val="000D3C1A"/>
    <w:rsid w:val="00107F1A"/>
    <w:rsid w:val="00116095"/>
    <w:rsid w:val="00121CAB"/>
    <w:rsid w:val="001338A4"/>
    <w:rsid w:val="001421A0"/>
    <w:rsid w:val="001510AE"/>
    <w:rsid w:val="001516D2"/>
    <w:rsid w:val="00160FA0"/>
    <w:rsid w:val="00165DAC"/>
    <w:rsid w:val="0017041B"/>
    <w:rsid w:val="00182902"/>
    <w:rsid w:val="00185034"/>
    <w:rsid w:val="001D4E79"/>
    <w:rsid w:val="001E2FB3"/>
    <w:rsid w:val="00230AA1"/>
    <w:rsid w:val="0023697A"/>
    <w:rsid w:val="002510DA"/>
    <w:rsid w:val="0027097F"/>
    <w:rsid w:val="002763F1"/>
    <w:rsid w:val="002A1DE2"/>
    <w:rsid w:val="002B3C75"/>
    <w:rsid w:val="002C0B3A"/>
    <w:rsid w:val="002D2361"/>
    <w:rsid w:val="00303D2B"/>
    <w:rsid w:val="0030557A"/>
    <w:rsid w:val="00306366"/>
    <w:rsid w:val="00323ABD"/>
    <w:rsid w:val="00323D22"/>
    <w:rsid w:val="00324F8B"/>
    <w:rsid w:val="00335204"/>
    <w:rsid w:val="003543FD"/>
    <w:rsid w:val="00356193"/>
    <w:rsid w:val="00361E15"/>
    <w:rsid w:val="00366C66"/>
    <w:rsid w:val="00385A23"/>
    <w:rsid w:val="003C5379"/>
    <w:rsid w:val="003D2BFE"/>
    <w:rsid w:val="003D7A22"/>
    <w:rsid w:val="00406C4D"/>
    <w:rsid w:val="004472CC"/>
    <w:rsid w:val="00447CC5"/>
    <w:rsid w:val="00463A97"/>
    <w:rsid w:val="0047168B"/>
    <w:rsid w:val="004930AA"/>
    <w:rsid w:val="004B7C6E"/>
    <w:rsid w:val="004F015E"/>
    <w:rsid w:val="004F14F9"/>
    <w:rsid w:val="005053FD"/>
    <w:rsid w:val="00523FAF"/>
    <w:rsid w:val="00531385"/>
    <w:rsid w:val="00541270"/>
    <w:rsid w:val="00545473"/>
    <w:rsid w:val="00547D57"/>
    <w:rsid w:val="00572818"/>
    <w:rsid w:val="0058316E"/>
    <w:rsid w:val="005C76A4"/>
    <w:rsid w:val="005D4B91"/>
    <w:rsid w:val="005D4C6A"/>
    <w:rsid w:val="005E0060"/>
    <w:rsid w:val="005F4464"/>
    <w:rsid w:val="006020D0"/>
    <w:rsid w:val="0061072C"/>
    <w:rsid w:val="00646479"/>
    <w:rsid w:val="00661058"/>
    <w:rsid w:val="00661666"/>
    <w:rsid w:val="006A53C2"/>
    <w:rsid w:val="006E4859"/>
    <w:rsid w:val="007036E5"/>
    <w:rsid w:val="00711ED7"/>
    <w:rsid w:val="00720335"/>
    <w:rsid w:val="00733BC6"/>
    <w:rsid w:val="0075403A"/>
    <w:rsid w:val="00755116"/>
    <w:rsid w:val="00771C93"/>
    <w:rsid w:val="00775504"/>
    <w:rsid w:val="00781A3A"/>
    <w:rsid w:val="00782AA7"/>
    <w:rsid w:val="00786813"/>
    <w:rsid w:val="00790F09"/>
    <w:rsid w:val="00792A53"/>
    <w:rsid w:val="0079418F"/>
    <w:rsid w:val="007A06D7"/>
    <w:rsid w:val="007A15E5"/>
    <w:rsid w:val="007A5555"/>
    <w:rsid w:val="007B01CC"/>
    <w:rsid w:val="007C48CD"/>
    <w:rsid w:val="00800175"/>
    <w:rsid w:val="008119CC"/>
    <w:rsid w:val="0081586F"/>
    <w:rsid w:val="00820E9B"/>
    <w:rsid w:val="0084591B"/>
    <w:rsid w:val="00855764"/>
    <w:rsid w:val="00867402"/>
    <w:rsid w:val="0087699C"/>
    <w:rsid w:val="008822A8"/>
    <w:rsid w:val="00883040"/>
    <w:rsid w:val="008918D9"/>
    <w:rsid w:val="008F264C"/>
    <w:rsid w:val="00907EEB"/>
    <w:rsid w:val="00910F06"/>
    <w:rsid w:val="00925C2D"/>
    <w:rsid w:val="009533C0"/>
    <w:rsid w:val="00987049"/>
    <w:rsid w:val="009A16C2"/>
    <w:rsid w:val="009B2040"/>
    <w:rsid w:val="009C0028"/>
    <w:rsid w:val="009E0312"/>
    <w:rsid w:val="009F7378"/>
    <w:rsid w:val="00A01024"/>
    <w:rsid w:val="00A133AB"/>
    <w:rsid w:val="00A17E32"/>
    <w:rsid w:val="00A210B3"/>
    <w:rsid w:val="00A22BFC"/>
    <w:rsid w:val="00A42421"/>
    <w:rsid w:val="00A43AD8"/>
    <w:rsid w:val="00A617A7"/>
    <w:rsid w:val="00A87C56"/>
    <w:rsid w:val="00A969D2"/>
    <w:rsid w:val="00AA0DAC"/>
    <w:rsid w:val="00AA3E5C"/>
    <w:rsid w:val="00AB60AE"/>
    <w:rsid w:val="00AD6E9C"/>
    <w:rsid w:val="00AE1D46"/>
    <w:rsid w:val="00AE45BD"/>
    <w:rsid w:val="00AE51C5"/>
    <w:rsid w:val="00B01F16"/>
    <w:rsid w:val="00B21473"/>
    <w:rsid w:val="00B274D1"/>
    <w:rsid w:val="00B33DAE"/>
    <w:rsid w:val="00B34447"/>
    <w:rsid w:val="00B45861"/>
    <w:rsid w:val="00B657E0"/>
    <w:rsid w:val="00B65C0E"/>
    <w:rsid w:val="00B97163"/>
    <w:rsid w:val="00BB497A"/>
    <w:rsid w:val="00BE24D2"/>
    <w:rsid w:val="00BE7C74"/>
    <w:rsid w:val="00BF05BE"/>
    <w:rsid w:val="00C23DC4"/>
    <w:rsid w:val="00C24244"/>
    <w:rsid w:val="00C36A37"/>
    <w:rsid w:val="00C4467D"/>
    <w:rsid w:val="00C5019A"/>
    <w:rsid w:val="00C502E1"/>
    <w:rsid w:val="00C550D4"/>
    <w:rsid w:val="00C611AF"/>
    <w:rsid w:val="00C801B6"/>
    <w:rsid w:val="00C80C0C"/>
    <w:rsid w:val="00C8226E"/>
    <w:rsid w:val="00CB1A83"/>
    <w:rsid w:val="00CF4265"/>
    <w:rsid w:val="00D05B66"/>
    <w:rsid w:val="00D15EE1"/>
    <w:rsid w:val="00D1667F"/>
    <w:rsid w:val="00D17430"/>
    <w:rsid w:val="00D5236B"/>
    <w:rsid w:val="00D52905"/>
    <w:rsid w:val="00D635A8"/>
    <w:rsid w:val="00D70FB8"/>
    <w:rsid w:val="00D74D99"/>
    <w:rsid w:val="00D928A9"/>
    <w:rsid w:val="00DB4247"/>
    <w:rsid w:val="00DC58C4"/>
    <w:rsid w:val="00DD1760"/>
    <w:rsid w:val="00DD5256"/>
    <w:rsid w:val="00DE2885"/>
    <w:rsid w:val="00DE700F"/>
    <w:rsid w:val="00DF23B4"/>
    <w:rsid w:val="00DF3923"/>
    <w:rsid w:val="00E04CB8"/>
    <w:rsid w:val="00E0553A"/>
    <w:rsid w:val="00E0696B"/>
    <w:rsid w:val="00E10925"/>
    <w:rsid w:val="00E12995"/>
    <w:rsid w:val="00E2536C"/>
    <w:rsid w:val="00E31A77"/>
    <w:rsid w:val="00E4287F"/>
    <w:rsid w:val="00E5350E"/>
    <w:rsid w:val="00E626F7"/>
    <w:rsid w:val="00E628D0"/>
    <w:rsid w:val="00E761F9"/>
    <w:rsid w:val="00E87164"/>
    <w:rsid w:val="00E97343"/>
    <w:rsid w:val="00EC7DC8"/>
    <w:rsid w:val="00EE0BF0"/>
    <w:rsid w:val="00F00BAD"/>
    <w:rsid w:val="00F2698F"/>
    <w:rsid w:val="00F309AE"/>
    <w:rsid w:val="00F34ABB"/>
    <w:rsid w:val="00F6291A"/>
    <w:rsid w:val="00F63AF0"/>
    <w:rsid w:val="00F65CBF"/>
    <w:rsid w:val="00F85CC0"/>
    <w:rsid w:val="00F9016E"/>
    <w:rsid w:val="00F91C17"/>
    <w:rsid w:val="00FC313C"/>
    <w:rsid w:val="00FD1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36DC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E006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006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0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06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0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06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06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AD6E9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3">
    <w:name w:val="Plain Table 3"/>
    <w:basedOn w:val="TableNormal"/>
    <w:uiPriority w:val="43"/>
    <w:rsid w:val="00AD6E9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3B4"/>
  </w:style>
  <w:style w:type="paragraph" w:styleId="Footer">
    <w:name w:val="footer"/>
    <w:basedOn w:val="Normal"/>
    <w:link w:val="Foot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3B4"/>
  </w:style>
  <w:style w:type="paragraph" w:styleId="ListParagraph">
    <w:name w:val="List Paragraph"/>
    <w:basedOn w:val="Normal"/>
    <w:uiPriority w:val="34"/>
    <w:qFormat/>
    <w:rsid w:val="006020D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576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ko-KR"/>
    </w:rPr>
  </w:style>
  <w:style w:type="character" w:styleId="Hyperlink">
    <w:name w:val="Hyperlink"/>
    <w:basedOn w:val="DefaultParagraphFont"/>
    <w:uiPriority w:val="99"/>
    <w:unhideWhenUsed/>
    <w:rsid w:val="00BE7C74"/>
    <w:rPr>
      <w:color w:val="0563C1" w:themeColor="hyperlink"/>
      <w:u w:val="single"/>
    </w:rPr>
  </w:style>
  <w:style w:type="table" w:styleId="GridTable4">
    <w:name w:val="Grid Table 4"/>
    <w:basedOn w:val="TableNormal"/>
    <w:uiPriority w:val="49"/>
    <w:rsid w:val="00323D22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323D22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323D2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05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9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microsoft.com/office/2011/relationships/commentsExtended" Target="commentsExtended.xml"/><Relationship Id="rId12" Type="http://schemas.openxmlformats.org/officeDocument/2006/relationships/fontTable" Target="fontTable.xml"/><Relationship Id="rId13" Type="http://schemas.microsoft.com/office/2011/relationships/people" Target="peop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json-schema.org/documentation.html" TargetMode="External"/><Relationship Id="rId9" Type="http://schemas.openxmlformats.org/officeDocument/2006/relationships/image" Target="media/image1.jpeg"/><Relationship Id="rId10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D9EDE20-141D-844B-BDFC-0D5211BAD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5</TotalTime>
  <Pages>6</Pages>
  <Words>1162</Words>
  <Characters>6628</Characters>
  <Application>Microsoft Macintosh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jie Wang</dc:creator>
  <cp:keywords/>
  <dc:description/>
  <cp:lastModifiedBy>Chaojie Wang</cp:lastModifiedBy>
  <cp:revision>89</cp:revision>
  <cp:lastPrinted>2016-05-05T18:42:00Z</cp:lastPrinted>
  <dcterms:created xsi:type="dcterms:W3CDTF">2016-03-10T04:55:00Z</dcterms:created>
  <dcterms:modified xsi:type="dcterms:W3CDTF">2016-05-05T22:30:00Z</dcterms:modified>
</cp:coreProperties>
</file>